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98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BF" w:firstRow="1" w:lastRow="0" w:firstColumn="1" w:lastColumn="0" w:noHBand="0" w:noVBand="0"/>
      </w:tblPr>
      <w:tblGrid>
        <w:gridCol w:w="896"/>
        <w:gridCol w:w="178"/>
        <w:gridCol w:w="718"/>
        <w:gridCol w:w="1392"/>
        <w:gridCol w:w="468"/>
        <w:gridCol w:w="1359"/>
        <w:gridCol w:w="568"/>
        <w:gridCol w:w="708"/>
        <w:gridCol w:w="992"/>
        <w:gridCol w:w="898"/>
        <w:gridCol w:w="1542"/>
        <w:gridCol w:w="1261"/>
      </w:tblGrid>
      <w:tr w:rsidR="00E40B16" w14:paraId="6D0A86E8" w14:textId="77777777" w:rsidTr="00502F63">
        <w:trPr>
          <w:trHeight w:val="705"/>
        </w:trPr>
        <w:tc>
          <w:tcPr>
            <w:tcW w:w="1074" w:type="dxa"/>
            <w:gridSpan w:val="2"/>
            <w:tcBorders>
              <w:bottom w:val="single" w:sz="4" w:space="0" w:color="auto"/>
            </w:tcBorders>
          </w:tcPr>
          <w:p w14:paraId="51CF7FAD" w14:textId="77777777" w:rsidR="00E40B16" w:rsidRDefault="00C6194E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color w:val="000000"/>
                <w:sz w:val="22"/>
                <w:szCs w:val="22"/>
              </w:rPr>
              <w:object w:dxaOrig="1440" w:dyaOrig="1440" w14:anchorId="71C0483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77" type="#_x0000_t75" style="position:absolute;margin-left:-45pt;margin-top:9pt;width:49.5pt;height:41.05pt;z-index:251660800" o:allowincell="f">
                  <v:imagedata r:id="rId5" o:title=""/>
                </v:shape>
                <o:OLEObject Type="Embed" ProgID="WPDraw30.Drawing" ShapeID="_x0000_s1077" DrawAspect="Content" ObjectID="_1817723762" r:id="rId6"/>
              </w:object>
            </w:r>
          </w:p>
        </w:tc>
        <w:tc>
          <w:tcPr>
            <w:tcW w:w="9906" w:type="dxa"/>
            <w:gridSpan w:val="10"/>
            <w:tcBorders>
              <w:bottom w:val="single" w:sz="4" w:space="0" w:color="auto"/>
            </w:tcBorders>
            <w:shd w:val="clear" w:color="auto" w:fill="CCCCCC"/>
          </w:tcPr>
          <w:p w14:paraId="2061FDB2" w14:textId="77777777" w:rsidR="00E40B16" w:rsidRDefault="00E40B16">
            <w:pPr>
              <w:spacing w:before="40" w:after="40"/>
              <w:jc w:val="center"/>
              <w:rPr>
                <w:rFonts w:ascii="Arial" w:hAnsi="Arial" w:cs="Arial"/>
                <w:b/>
                <w:color w:val="000000"/>
                <w:sz w:val="8"/>
                <w:szCs w:val="8"/>
              </w:rPr>
            </w:pPr>
          </w:p>
          <w:p w14:paraId="6A4E5414" w14:textId="77777777" w:rsidR="00E40B16" w:rsidRDefault="00E40B16">
            <w:pPr>
              <w:spacing w:before="40" w:after="4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INTRACOMMUNITY TRANSFER OF EXPLOSIVES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br/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(except ammunition)</w:t>
            </w:r>
          </w:p>
          <w:p w14:paraId="59FC68DE" w14:textId="77777777" w:rsidR="00E40B16" w:rsidRDefault="00E40B16">
            <w:pPr>
              <w:tabs>
                <w:tab w:val="left" w:pos="7617"/>
              </w:tabs>
              <w:spacing w:before="40" w:after="4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sz w:val="20"/>
              </w:rPr>
              <w:t>Article 9 of Directive 1993/15/EEC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)</w:t>
            </w:r>
          </w:p>
          <w:p w14:paraId="434FF22D" w14:textId="77777777" w:rsidR="00E40B16" w:rsidRDefault="00E40B16">
            <w:pPr>
              <w:tabs>
                <w:tab w:val="left" w:pos="7617"/>
              </w:tabs>
              <w:spacing w:before="40" w:after="4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0B16" w14:paraId="6A5643BF" w14:textId="77777777" w:rsidTr="00502F63">
        <w:tc>
          <w:tcPr>
            <w:tcW w:w="10980" w:type="dxa"/>
            <w:gridSpan w:val="12"/>
            <w:shd w:val="clear" w:color="auto" w:fill="CCCCCC"/>
          </w:tcPr>
          <w:p w14:paraId="47E654F6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noProof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000000"/>
                <w:sz w:val="18"/>
                <w:szCs w:val="18"/>
              </w:rPr>
              <w:t>1. Nature of authorisation</w:t>
            </w:r>
          </w:p>
        </w:tc>
      </w:tr>
      <w:tr w:rsidR="00E40B16" w14:paraId="08C882C1" w14:textId="77777777" w:rsidTr="00502F63">
        <w:trPr>
          <w:trHeight w:val="308"/>
        </w:trPr>
        <w:tc>
          <w:tcPr>
            <w:tcW w:w="318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71E330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xpiry date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>*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:</w:t>
            </w:r>
          </w:p>
        </w:tc>
        <w:tc>
          <w:tcPr>
            <w:tcW w:w="7796" w:type="dxa"/>
            <w:gridSpan w:val="8"/>
            <w:tcBorders>
              <w:left w:val="nil"/>
              <w:bottom w:val="nil"/>
            </w:tcBorders>
          </w:tcPr>
          <w:p w14:paraId="4E255206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0B16" w14:paraId="6C207207" w14:textId="77777777" w:rsidTr="00502F63">
        <w:tc>
          <w:tcPr>
            <w:tcW w:w="5579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4CE009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sym w:font="Wingdings" w:char="F06F"/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  Single transfer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(Art. 9(5))</w:t>
            </w:r>
          </w:p>
        </w:tc>
        <w:tc>
          <w:tcPr>
            <w:tcW w:w="5401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3B7C69" w14:textId="77777777" w:rsidR="00E40B16" w:rsidRDefault="005709EB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sym w:font="Wingdings" w:char="F0FE"/>
            </w:r>
            <w:r w:rsidR="00E40B16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  Multiple transfers - fixed period </w:t>
            </w:r>
            <w:r w:rsidR="00E40B16">
              <w:rPr>
                <w:rFonts w:ascii="Arial" w:hAnsi="Arial" w:cs="Arial"/>
                <w:color w:val="000000"/>
                <w:sz w:val="18"/>
                <w:szCs w:val="18"/>
              </w:rPr>
              <w:t>(Art. 9(6))</w:t>
            </w:r>
          </w:p>
        </w:tc>
      </w:tr>
      <w:tr w:rsidR="00E40B16" w14:paraId="6A060DDB" w14:textId="77777777" w:rsidTr="00502F63">
        <w:trPr>
          <w:trHeight w:val="307"/>
        </w:trPr>
        <w:tc>
          <w:tcPr>
            <w:tcW w:w="10980" w:type="dxa"/>
            <w:gridSpan w:val="12"/>
            <w:tcBorders>
              <w:top w:val="nil"/>
              <w:bottom w:val="single" w:sz="4" w:space="0" w:color="auto"/>
            </w:tcBorders>
          </w:tcPr>
          <w:p w14:paraId="33C364FD" w14:textId="77777777" w:rsidR="00E40B16" w:rsidRDefault="00E40B16" w:rsidP="001B65C5">
            <w:pPr>
              <w:spacing w:before="40" w:after="40" w:line="280" w:lineRule="exact"/>
              <w:rPr>
                <w:rFonts w:ascii="Arial" w:hAnsi="Arial" w:cs="Arial"/>
                <w:noProof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 xml:space="preserve">                                                                                                          </w:t>
            </w:r>
            <w:r w:rsidR="005709EB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 xml:space="preserve">      Period </w:t>
            </w:r>
            <w:r w:rsidR="00A855BA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15.10.2025</w:t>
            </w:r>
            <w:r w:rsidR="001B65C5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 xml:space="preserve"> – 14.10</w:t>
            </w:r>
            <w:r w:rsidR="00DC6728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.20</w:t>
            </w:r>
            <w:r w:rsidR="00302F62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2</w:t>
            </w:r>
            <w:r w:rsidR="00A855BA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7</w:t>
            </w:r>
          </w:p>
        </w:tc>
      </w:tr>
      <w:tr w:rsidR="00E40B16" w14:paraId="0AC05797" w14:textId="77777777" w:rsidTr="00502F63">
        <w:tc>
          <w:tcPr>
            <w:tcW w:w="5579" w:type="dxa"/>
            <w:gridSpan w:val="7"/>
            <w:tcBorders>
              <w:bottom w:val="single" w:sz="4" w:space="0" w:color="auto"/>
            </w:tcBorders>
            <w:shd w:val="clear" w:color="auto" w:fill="CCCCCC"/>
          </w:tcPr>
          <w:p w14:paraId="054E837F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2.- Details of operators concerned</w:t>
            </w:r>
          </w:p>
        </w:tc>
        <w:tc>
          <w:tcPr>
            <w:tcW w:w="5401" w:type="dxa"/>
            <w:gridSpan w:val="5"/>
            <w:tcBorders>
              <w:bottom w:val="single" w:sz="4" w:space="0" w:color="auto"/>
            </w:tcBorders>
            <w:shd w:val="clear" w:color="auto" w:fill="CCCCCC"/>
          </w:tcPr>
          <w:p w14:paraId="3017590F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40B16" w14:paraId="59C4459B" w14:textId="77777777" w:rsidTr="00502F63">
        <w:tc>
          <w:tcPr>
            <w:tcW w:w="5579" w:type="dxa"/>
            <w:gridSpan w:val="7"/>
            <w:shd w:val="clear" w:color="auto" w:fill="E6E6E6"/>
          </w:tcPr>
          <w:p w14:paraId="0FECE5BE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2.1.- Recipient Applicant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>*</w:t>
            </w:r>
          </w:p>
        </w:tc>
        <w:tc>
          <w:tcPr>
            <w:tcW w:w="5401" w:type="dxa"/>
            <w:gridSpan w:val="5"/>
            <w:shd w:val="clear" w:color="auto" w:fill="E6E6E6"/>
          </w:tcPr>
          <w:p w14:paraId="0E36721C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2.2.- Supplier</w:t>
            </w:r>
          </w:p>
        </w:tc>
      </w:tr>
      <w:tr w:rsidR="00E40B16" w:rsidRPr="00D51DC0" w14:paraId="46DFE445" w14:textId="77777777" w:rsidTr="00502F63">
        <w:tc>
          <w:tcPr>
            <w:tcW w:w="5579" w:type="dxa"/>
            <w:gridSpan w:val="7"/>
            <w:tcBorders>
              <w:bottom w:val="single" w:sz="4" w:space="0" w:color="auto"/>
            </w:tcBorders>
          </w:tcPr>
          <w:p w14:paraId="59AF364E" w14:textId="77777777" w:rsidR="00B07C30" w:rsidRDefault="00B07C30" w:rsidP="00B07C3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Name: Orica Eesti OÜ</w:t>
            </w:r>
          </w:p>
          <w:p w14:paraId="31C336DD" w14:textId="77777777" w:rsidR="00B07C30" w:rsidRDefault="00B07C30" w:rsidP="00B07C3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Address (headquarters):</w:t>
            </w:r>
          </w:p>
          <w:p w14:paraId="291C7EAC" w14:textId="77777777" w:rsidR="00B07C30" w:rsidRPr="00472BC8" w:rsidRDefault="00B07C30" w:rsidP="00B07C3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72BC8">
              <w:rPr>
                <w:rFonts w:ascii="Arial" w:hAnsi="Arial" w:cs="Arial"/>
                <w:b/>
                <w:color w:val="000000"/>
                <w:sz w:val="18"/>
                <w:szCs w:val="18"/>
              </w:rPr>
              <w:t>Ida-Viru maakond, Narva-Jõesuu linn, Mustanina küla, Naaritsa, 40111, Estonia</w:t>
            </w:r>
          </w:p>
          <w:p w14:paraId="453463C7" w14:textId="77777777" w:rsidR="00B07C30" w:rsidRDefault="00B07C30" w:rsidP="00B07C3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Telephone No.: +372 33 64611</w:t>
            </w:r>
          </w:p>
          <w:p w14:paraId="05E4943A" w14:textId="77777777" w:rsidR="00B07C30" w:rsidRDefault="00B07C30" w:rsidP="00B07C3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Fax No.: +372 33 64620</w:t>
            </w:r>
          </w:p>
          <w:p w14:paraId="2D171AC3" w14:textId="77777777" w:rsidR="00B07C30" w:rsidRPr="009A312B" w:rsidRDefault="00B07C30" w:rsidP="00B07C3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A312B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E-mail: </w:t>
            </w:r>
            <w:hyperlink r:id="rId7" w:history="1">
              <w:r w:rsidRPr="009A312B">
                <w:rPr>
                  <w:rStyle w:val="Hperlink"/>
                  <w:rFonts w:ascii="Arial" w:hAnsi="Arial" w:cs="Arial"/>
                  <w:b/>
                  <w:sz w:val="18"/>
                  <w:szCs w:val="18"/>
                </w:rPr>
                <w:t>info@orica-estonia.com</w:t>
              </w:r>
            </w:hyperlink>
            <w:r w:rsidRPr="009A312B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</w:p>
          <w:p w14:paraId="6A6A6C53" w14:textId="77777777" w:rsidR="00B07C30" w:rsidRDefault="00B07C30" w:rsidP="00B07C3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Signature:</w:t>
            </w:r>
          </w:p>
          <w:p w14:paraId="0FCAA2EB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401" w:type="dxa"/>
            <w:gridSpan w:val="5"/>
            <w:tcBorders>
              <w:bottom w:val="single" w:sz="4" w:space="0" w:color="auto"/>
            </w:tcBorders>
          </w:tcPr>
          <w:p w14:paraId="6BD8C106" w14:textId="77777777" w:rsidR="00E40B16" w:rsidRPr="00D51DC0" w:rsidRDefault="00787121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51DC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Name: </w:t>
            </w:r>
            <w:r w:rsidR="00BB23C2" w:rsidRPr="00D51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NITROERG Spol</w:t>
            </w:r>
            <w:r w:rsidR="00A51D57" w:rsidRPr="00D51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ka Akcyjna</w:t>
            </w:r>
          </w:p>
          <w:p w14:paraId="7571F119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Address (headquarters): </w:t>
            </w:r>
          </w:p>
          <w:p w14:paraId="2F3B37E8" w14:textId="77777777" w:rsidR="00CA357D" w:rsidRPr="00D51DC0" w:rsidRDefault="00CA357D" w:rsidP="00D51DC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51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Plac Alfreda Nobla 1</w:t>
            </w:r>
          </w:p>
          <w:p w14:paraId="0DDC8172" w14:textId="77777777" w:rsidR="00CA357D" w:rsidRDefault="00CA357D" w:rsidP="00CA357D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51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43-150 Bierun, Poland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</w:p>
          <w:p w14:paraId="5F5EB4CD" w14:textId="77777777" w:rsidR="00E40B16" w:rsidRDefault="00E40B16" w:rsidP="00CA357D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Tel</w:t>
            </w:r>
            <w:r w:rsidR="00496767">
              <w:rPr>
                <w:rFonts w:ascii="Arial" w:hAnsi="Arial" w:cs="Arial"/>
                <w:b/>
                <w:color w:val="000000"/>
                <w:sz w:val="18"/>
                <w:szCs w:val="18"/>
              </w:rPr>
              <w:t>ephone No.: +</w:t>
            </w:r>
            <w:r w:rsidR="00787121">
              <w:rPr>
                <w:rFonts w:ascii="Arial" w:hAnsi="Arial" w:cs="Arial"/>
                <w:b/>
                <w:color w:val="000000"/>
                <w:sz w:val="18"/>
                <w:szCs w:val="18"/>
              </w:rPr>
              <w:t>48 32 </w:t>
            </w:r>
            <w:r w:rsidR="00DC672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46 61 101</w:t>
            </w:r>
          </w:p>
          <w:p w14:paraId="4F4AF3C3" w14:textId="77777777" w:rsidR="00E40B16" w:rsidRDefault="00787121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Fax No.: +48 32 </w:t>
            </w:r>
            <w:r w:rsidR="00DC6728">
              <w:rPr>
                <w:rFonts w:ascii="Arial" w:hAnsi="Arial" w:cs="Arial"/>
                <w:b/>
                <w:color w:val="000000"/>
                <w:sz w:val="18"/>
                <w:szCs w:val="18"/>
              </w:rPr>
              <w:t>46 61 357</w:t>
            </w:r>
          </w:p>
          <w:p w14:paraId="09767123" w14:textId="77777777" w:rsidR="00D51DC0" w:rsidRPr="00D51DC0" w:rsidRDefault="00496767" w:rsidP="00D51DC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51DC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E-mail: </w:t>
            </w:r>
            <w:hyperlink r:id="rId8" w:history="1">
              <w:r w:rsidR="00D51DC0" w:rsidRPr="00D51DC0">
                <w:rPr>
                  <w:rFonts w:ascii="Arial" w:hAnsi="Arial" w:cs="Arial"/>
                  <w:b/>
                  <w:color w:val="000000"/>
                  <w:sz w:val="18"/>
                  <w:szCs w:val="18"/>
                </w:rPr>
                <w:t>nitroerg@nitroerg.pl</w:t>
              </w:r>
            </w:hyperlink>
          </w:p>
          <w:p w14:paraId="1FDEF168" w14:textId="77777777" w:rsidR="00E40B16" w:rsidRPr="00D51DC0" w:rsidRDefault="00DC6728" w:rsidP="00D51DC0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51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 </w:t>
            </w:r>
            <w:r w:rsidR="00496767" w:rsidRPr="00D51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Signature:</w:t>
            </w:r>
          </w:p>
        </w:tc>
      </w:tr>
      <w:tr w:rsidR="00E40B16" w14:paraId="6F6FDA3F" w14:textId="77777777" w:rsidTr="00502F63">
        <w:tc>
          <w:tcPr>
            <w:tcW w:w="10980" w:type="dxa"/>
            <w:gridSpan w:val="12"/>
            <w:tcBorders>
              <w:bottom w:val="single" w:sz="4" w:space="0" w:color="auto"/>
            </w:tcBorders>
            <w:shd w:val="clear" w:color="auto" w:fill="E6E6E6"/>
          </w:tcPr>
          <w:p w14:paraId="1644FB78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2.3.- Transport operator(s)</w:t>
            </w:r>
          </w:p>
        </w:tc>
      </w:tr>
      <w:tr w:rsidR="00B07C30" w:rsidRPr="006B68DE" w14:paraId="08843829" w14:textId="77777777" w:rsidTr="00502F63">
        <w:tc>
          <w:tcPr>
            <w:tcW w:w="3652" w:type="dxa"/>
            <w:gridSpan w:val="5"/>
            <w:tcBorders>
              <w:bottom w:val="single" w:sz="4" w:space="0" w:color="auto"/>
            </w:tcBorders>
          </w:tcPr>
          <w:p w14:paraId="311490CF" w14:textId="77777777" w:rsidR="00B07C30" w:rsidRPr="00D44980" w:rsidRDefault="00A855BA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Name:  POLCAB</w:t>
            </w:r>
            <w:r w:rsidRPr="00A855B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N. Gamoń General Partnership</w:t>
            </w:r>
          </w:p>
          <w:p w14:paraId="7D041AA8" w14:textId="77777777" w:rsidR="00B07C30" w:rsidRPr="00D44980" w:rsidRDefault="00B07C3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>Address (headquarters):</w:t>
            </w:r>
          </w:p>
          <w:p w14:paraId="217F877C" w14:textId="77777777" w:rsidR="00A855BA" w:rsidRDefault="00A855BA" w:rsidP="00EB2D47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855BA">
              <w:rPr>
                <w:rFonts w:ascii="Arial" w:hAnsi="Arial" w:cs="Arial"/>
                <w:b/>
                <w:color w:val="000000"/>
                <w:sz w:val="18"/>
                <w:szCs w:val="18"/>
              </w:rPr>
              <w:t>ul. Sosnowa 5</w:t>
            </w: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</w:p>
          <w:p w14:paraId="347D5B9E" w14:textId="77777777" w:rsidR="00B07C30" w:rsidRPr="00D44980" w:rsidRDefault="00B07C30" w:rsidP="00EB2D47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>4</w:t>
            </w:r>
            <w:r w:rsidR="00A855BA">
              <w:rPr>
                <w:rFonts w:ascii="Arial" w:hAnsi="Arial" w:cs="Arial"/>
                <w:b/>
                <w:color w:val="000000"/>
                <w:sz w:val="18"/>
                <w:szCs w:val="18"/>
              </w:rPr>
              <w:t>4-203 Rybnic</w:t>
            </w: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>, Poland</w:t>
            </w:r>
          </w:p>
          <w:p w14:paraId="48307F62" w14:textId="77777777" w:rsidR="00B07C30" w:rsidRPr="00D44980" w:rsidRDefault="00B07C30" w:rsidP="00EB2D47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>Telephone No.: +48 324223423</w:t>
            </w:r>
          </w:p>
          <w:p w14:paraId="0793BB48" w14:textId="77777777" w:rsidR="00B07C30" w:rsidRPr="00D44980" w:rsidRDefault="00B07C3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Fax No.: </w:t>
            </w:r>
            <w:hyperlink r:id="rId9" w:history="1">
              <w:r w:rsidR="00A855BA" w:rsidRPr="00A855BA">
                <w:rPr>
                  <w:rFonts w:ascii="Arial" w:hAnsi="Arial" w:cs="Arial"/>
                  <w:b/>
                  <w:color w:val="000000"/>
                  <w:sz w:val="18"/>
                  <w:szCs w:val="18"/>
                </w:rPr>
                <w:t>+48 32 422 97 75</w:t>
              </w:r>
            </w:hyperlink>
          </w:p>
          <w:p w14:paraId="4984631E" w14:textId="77777777" w:rsidR="00B07C30" w:rsidRPr="00A855BA" w:rsidRDefault="00B07C3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855B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E-mail: </w:t>
            </w:r>
            <w:hyperlink r:id="rId10" w:history="1">
              <w:r w:rsidR="00A855BA" w:rsidRPr="00A855BA">
                <w:rPr>
                  <w:rFonts w:ascii="Arial" w:hAnsi="Arial" w:cs="Arial"/>
                  <w:b/>
                  <w:color w:val="000000"/>
                  <w:sz w:val="18"/>
                  <w:szCs w:val="18"/>
                </w:rPr>
                <w:t>michal@polcab.com</w:t>
              </w:r>
            </w:hyperlink>
          </w:p>
        </w:tc>
        <w:tc>
          <w:tcPr>
            <w:tcW w:w="3627" w:type="dxa"/>
            <w:gridSpan w:val="4"/>
            <w:tcBorders>
              <w:bottom w:val="single" w:sz="4" w:space="0" w:color="auto"/>
            </w:tcBorders>
          </w:tcPr>
          <w:p w14:paraId="76DB44F2" w14:textId="77777777" w:rsidR="00B07C30" w:rsidRPr="00D44980" w:rsidRDefault="00B07C3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>Name: NITROERG S.A.</w:t>
            </w:r>
          </w:p>
          <w:p w14:paraId="54F0E9F4" w14:textId="77777777" w:rsidR="00B07C30" w:rsidRPr="00D44980" w:rsidRDefault="00B07C30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>Address (headquarters):</w:t>
            </w:r>
          </w:p>
          <w:p w14:paraId="394C212A" w14:textId="77777777" w:rsidR="00B07C30" w:rsidRPr="00D44980" w:rsidRDefault="00B07C30" w:rsidP="0068248F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>Plac Alfreda Nobla 1</w:t>
            </w:r>
          </w:p>
          <w:p w14:paraId="38A114D6" w14:textId="77777777" w:rsidR="00B07C30" w:rsidRPr="00D44980" w:rsidRDefault="00B07C30" w:rsidP="0068248F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>43-150 Bierun, Poland</w:t>
            </w:r>
          </w:p>
          <w:p w14:paraId="16A921A6" w14:textId="77777777" w:rsidR="00B07C30" w:rsidRPr="00D44980" w:rsidRDefault="00B07C30" w:rsidP="0068248F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Telephone No.: +48 32  46 61 101</w:t>
            </w:r>
          </w:p>
          <w:p w14:paraId="717C90DA" w14:textId="77777777" w:rsidR="00B07C30" w:rsidRPr="00D44980" w:rsidRDefault="00B07C30" w:rsidP="0068248F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>Fax No.: +48 32 46 61 357</w:t>
            </w:r>
          </w:p>
          <w:p w14:paraId="52CDFA33" w14:textId="77777777" w:rsidR="00B07C30" w:rsidRPr="00D44980" w:rsidRDefault="00B07C30" w:rsidP="00D51DC0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E-mail: </w:t>
            </w:r>
            <w:r w:rsidRPr="00D44980">
              <w:rPr>
                <w:b/>
                <w:color w:val="000000"/>
                <w:sz w:val="18"/>
                <w:szCs w:val="18"/>
              </w:rPr>
              <w:t>nitroerg@nitroerg.pl</w:t>
            </w:r>
            <w:r w:rsidRPr="00D4498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701" w:type="dxa"/>
            <w:gridSpan w:val="3"/>
            <w:tcBorders>
              <w:bottom w:val="single" w:sz="4" w:space="0" w:color="auto"/>
            </w:tcBorders>
          </w:tcPr>
          <w:p w14:paraId="43044BDF" w14:textId="77777777" w:rsidR="00B07C30" w:rsidRPr="005709EB" w:rsidRDefault="00B07C30" w:rsidP="005610CF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Name: Sunway O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>Ü</w:t>
            </w:r>
          </w:p>
          <w:p w14:paraId="16DF7F95" w14:textId="77777777" w:rsidR="00B07C30" w:rsidRDefault="00B07C30" w:rsidP="005610CF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Address (headquarters):</w:t>
            </w:r>
          </w:p>
          <w:p w14:paraId="172E3B3E" w14:textId="77777777" w:rsidR="00B07C30" w:rsidRPr="00472BC8" w:rsidRDefault="00B07C30" w:rsidP="005610CF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72BC8">
              <w:rPr>
                <w:rFonts w:ascii="Arial" w:hAnsi="Arial" w:cs="Arial"/>
                <w:b/>
                <w:color w:val="000000"/>
                <w:sz w:val="18"/>
                <w:szCs w:val="18"/>
              </w:rPr>
              <w:t>Harju maakond, Kuusalu vald, Viinistu küla, Suuraia, 74701, Estonia</w:t>
            </w:r>
          </w:p>
          <w:p w14:paraId="63A37145" w14:textId="77777777" w:rsidR="00B07C30" w:rsidRDefault="00B07C30" w:rsidP="005610CF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Telephone No.: + 372 56359070</w:t>
            </w:r>
          </w:p>
          <w:p w14:paraId="103D434E" w14:textId="77777777" w:rsidR="00B07C30" w:rsidRDefault="00B07C30" w:rsidP="005610CF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Fax No.: +372 6086420</w:t>
            </w:r>
          </w:p>
          <w:p w14:paraId="194BB5A5" w14:textId="77777777" w:rsidR="00B07C30" w:rsidRPr="009A312B" w:rsidRDefault="00B07C30" w:rsidP="005610CF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E-mail:andrus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  <w:lang w:val="en-US"/>
              </w:rPr>
              <w:t>@sunway.ee</w:t>
            </w:r>
          </w:p>
        </w:tc>
      </w:tr>
      <w:tr w:rsidR="00E40B16" w14:paraId="5478C3AC" w14:textId="77777777" w:rsidTr="00502F63">
        <w:tc>
          <w:tcPr>
            <w:tcW w:w="10980" w:type="dxa"/>
            <w:gridSpan w:val="12"/>
            <w:tcBorders>
              <w:bottom w:val="single" w:sz="4" w:space="0" w:color="auto"/>
            </w:tcBorders>
            <w:shd w:val="clear" w:color="auto" w:fill="CCCCCC"/>
          </w:tcPr>
          <w:p w14:paraId="536B3FBB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3.- Full description of the explosives</w:t>
            </w:r>
          </w:p>
        </w:tc>
      </w:tr>
      <w:tr w:rsidR="00E40B16" w14:paraId="29054C1F" w14:textId="77777777" w:rsidTr="00502F63">
        <w:tc>
          <w:tcPr>
            <w:tcW w:w="896" w:type="dxa"/>
            <w:shd w:val="clear" w:color="auto" w:fill="E6E6E6"/>
            <w:vAlign w:val="center"/>
          </w:tcPr>
          <w:p w14:paraId="37F7760D" w14:textId="77777777" w:rsidR="00E40B16" w:rsidRPr="00CD70FB" w:rsidRDefault="00E40B16">
            <w:pPr>
              <w:spacing w:before="40" w:after="40"/>
              <w:ind w:left="-108" w:right="-11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b/>
                <w:color w:val="000000"/>
                <w:sz w:val="16"/>
                <w:szCs w:val="16"/>
              </w:rPr>
              <w:t>UN Number</w:t>
            </w:r>
            <w:r w:rsidRPr="00CD70FB">
              <w:rPr>
                <w:rFonts w:ascii="Arial" w:hAnsi="Arial" w:cs="Arial"/>
                <w:b/>
                <w:sz w:val="16"/>
                <w:szCs w:val="16"/>
                <w:lang w:val="de-DE"/>
              </w:rPr>
              <w:t>*</w:t>
            </w:r>
          </w:p>
        </w:tc>
        <w:tc>
          <w:tcPr>
            <w:tcW w:w="896" w:type="dxa"/>
            <w:gridSpan w:val="2"/>
            <w:shd w:val="clear" w:color="auto" w:fill="E6E6E6"/>
            <w:vAlign w:val="center"/>
          </w:tcPr>
          <w:p w14:paraId="2B789F06" w14:textId="77777777" w:rsidR="00E40B16" w:rsidRPr="00CD70FB" w:rsidRDefault="00E40B16">
            <w:pPr>
              <w:spacing w:before="40" w:after="40"/>
              <w:ind w:left="-108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b/>
                <w:color w:val="000000"/>
                <w:sz w:val="16"/>
                <w:szCs w:val="16"/>
              </w:rPr>
              <w:t>Class/</w:t>
            </w:r>
          </w:p>
          <w:p w14:paraId="4D797BE6" w14:textId="77777777" w:rsidR="00E40B16" w:rsidRPr="00CD70FB" w:rsidRDefault="00E40B16">
            <w:pPr>
              <w:spacing w:before="40" w:after="40"/>
              <w:ind w:left="-108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b/>
                <w:color w:val="000000"/>
                <w:sz w:val="16"/>
                <w:szCs w:val="16"/>
              </w:rPr>
              <w:t>Division</w:t>
            </w:r>
          </w:p>
        </w:tc>
        <w:tc>
          <w:tcPr>
            <w:tcW w:w="3219" w:type="dxa"/>
            <w:gridSpan w:val="3"/>
            <w:shd w:val="clear" w:color="auto" w:fill="E6E6E6"/>
            <w:vAlign w:val="center"/>
          </w:tcPr>
          <w:p w14:paraId="489314C6" w14:textId="77777777" w:rsidR="00E40B16" w:rsidRPr="00CD70FB" w:rsidRDefault="00E40B16">
            <w:pPr>
              <w:spacing w:before="40" w:after="40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b/>
                <w:color w:val="000000"/>
                <w:sz w:val="16"/>
                <w:szCs w:val="16"/>
              </w:rPr>
              <w:t>Trade name*</w:t>
            </w:r>
          </w:p>
        </w:tc>
        <w:tc>
          <w:tcPr>
            <w:tcW w:w="1276" w:type="dxa"/>
            <w:gridSpan w:val="2"/>
            <w:shd w:val="clear" w:color="auto" w:fill="E6E6E6"/>
            <w:vAlign w:val="center"/>
          </w:tcPr>
          <w:p w14:paraId="4D90D130" w14:textId="77777777" w:rsidR="00E40B16" w:rsidRPr="00CD70FB" w:rsidRDefault="00E40B16">
            <w:pPr>
              <w:spacing w:before="40" w:after="40"/>
              <w:ind w:left="-108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b/>
                <w:color w:val="000000"/>
                <w:sz w:val="16"/>
                <w:szCs w:val="16"/>
              </w:rPr>
              <w:t>CE Marking</w:t>
            </w:r>
          </w:p>
          <w:p w14:paraId="47B5EF6F" w14:textId="77777777" w:rsidR="00E40B16" w:rsidRPr="00CD70FB" w:rsidRDefault="00E40B16">
            <w:pPr>
              <w:spacing w:before="40" w:after="40"/>
              <w:ind w:left="-108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b/>
                <w:color w:val="000000"/>
                <w:sz w:val="16"/>
                <w:szCs w:val="16"/>
              </w:rPr>
              <w:t>(Yes/No)</w:t>
            </w:r>
          </w:p>
        </w:tc>
        <w:tc>
          <w:tcPr>
            <w:tcW w:w="1890" w:type="dxa"/>
            <w:gridSpan w:val="2"/>
            <w:shd w:val="clear" w:color="auto" w:fill="E6E6E6"/>
            <w:vAlign w:val="center"/>
          </w:tcPr>
          <w:p w14:paraId="29AF5CBA" w14:textId="77777777" w:rsidR="00E40B16" w:rsidRPr="00CD70FB" w:rsidRDefault="00E40B16">
            <w:pPr>
              <w:spacing w:before="40" w:after="40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b/>
                <w:color w:val="000000"/>
                <w:sz w:val="16"/>
                <w:szCs w:val="16"/>
              </w:rPr>
              <w:t>Factory Address</w:t>
            </w:r>
          </w:p>
        </w:tc>
        <w:tc>
          <w:tcPr>
            <w:tcW w:w="1542" w:type="dxa"/>
            <w:shd w:val="clear" w:color="auto" w:fill="E6E6E6"/>
            <w:vAlign w:val="center"/>
          </w:tcPr>
          <w:p w14:paraId="47851886" w14:textId="77777777" w:rsidR="00E40B16" w:rsidRPr="00CD70FB" w:rsidRDefault="00E40B16">
            <w:pPr>
              <w:spacing w:before="40" w:after="40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b/>
                <w:color w:val="000000"/>
                <w:sz w:val="16"/>
                <w:szCs w:val="16"/>
              </w:rPr>
              <w:t>Quantity*</w:t>
            </w:r>
          </w:p>
        </w:tc>
        <w:tc>
          <w:tcPr>
            <w:tcW w:w="1261" w:type="dxa"/>
            <w:shd w:val="clear" w:color="auto" w:fill="E6E6E6"/>
            <w:vAlign w:val="center"/>
          </w:tcPr>
          <w:p w14:paraId="580A950F" w14:textId="77777777" w:rsidR="00E40B16" w:rsidRDefault="00E40B16">
            <w:pPr>
              <w:spacing w:before="40" w:after="4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Other relevant information</w:t>
            </w:r>
          </w:p>
        </w:tc>
      </w:tr>
      <w:tr w:rsidR="00EF6C40" w:rsidRPr="0043588A" w14:paraId="294BCD62" w14:textId="77777777" w:rsidTr="00502F63">
        <w:trPr>
          <w:trHeight w:val="145"/>
        </w:trPr>
        <w:tc>
          <w:tcPr>
            <w:tcW w:w="896" w:type="dxa"/>
            <w:vMerge w:val="restart"/>
            <w:vAlign w:val="center"/>
          </w:tcPr>
          <w:p w14:paraId="4B461BC6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0030</w:t>
            </w:r>
          </w:p>
        </w:tc>
        <w:tc>
          <w:tcPr>
            <w:tcW w:w="896" w:type="dxa"/>
            <w:gridSpan w:val="2"/>
            <w:vMerge w:val="restart"/>
            <w:vAlign w:val="center"/>
          </w:tcPr>
          <w:p w14:paraId="5BA464F4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1.1B</w:t>
            </w:r>
          </w:p>
        </w:tc>
        <w:tc>
          <w:tcPr>
            <w:tcW w:w="3219" w:type="dxa"/>
            <w:gridSpan w:val="3"/>
            <w:vAlign w:val="center"/>
          </w:tcPr>
          <w:p w14:paraId="4CC1BF4E" w14:textId="77777777" w:rsidR="00EF6C40" w:rsidRPr="00CD70FB" w:rsidRDefault="00EF6C40" w:rsidP="00502F63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ERGODET 250 ms</w:t>
            </w:r>
          </w:p>
        </w:tc>
        <w:tc>
          <w:tcPr>
            <w:tcW w:w="1276" w:type="dxa"/>
            <w:gridSpan w:val="2"/>
            <w:vMerge w:val="restart"/>
            <w:vAlign w:val="center"/>
          </w:tcPr>
          <w:p w14:paraId="3FD4E4EF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890" w:type="dxa"/>
            <w:gridSpan w:val="2"/>
            <w:vMerge w:val="restart"/>
            <w:vAlign w:val="center"/>
          </w:tcPr>
          <w:p w14:paraId="655F773E" w14:textId="77777777" w:rsidR="00EF6C40" w:rsidRPr="00CD70FB" w:rsidRDefault="00EF6C40" w:rsidP="00502F63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s-ES_tradnl"/>
              </w:rPr>
            </w:pPr>
          </w:p>
          <w:p w14:paraId="1A6E7E3C" w14:textId="77777777" w:rsidR="00EF6C40" w:rsidRPr="00CD70FB" w:rsidRDefault="00EF6C40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  <w:r w:rsidRPr="00CD70FB">
              <w:rPr>
                <w:rFonts w:ascii="Arial" w:hAnsi="Arial" w:cs="Arial"/>
                <w:sz w:val="16"/>
                <w:szCs w:val="16"/>
                <w:lang w:val="es-ES_tradnl"/>
              </w:rPr>
              <w:t>Plac Alfreda Nobla 1</w:t>
            </w:r>
          </w:p>
          <w:p w14:paraId="1BED8F2D" w14:textId="77777777" w:rsidR="00EF6C40" w:rsidRPr="00CD70FB" w:rsidRDefault="00EF6C40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  <w:r w:rsidRPr="00CD70FB">
              <w:rPr>
                <w:rFonts w:ascii="Arial" w:hAnsi="Arial" w:cs="Arial"/>
                <w:sz w:val="16"/>
                <w:szCs w:val="16"/>
                <w:lang w:val="es-ES_tradnl"/>
              </w:rPr>
              <w:t>43-150 Bierun,</w:t>
            </w:r>
          </w:p>
          <w:p w14:paraId="039A80DA" w14:textId="77777777" w:rsidR="00EF6C40" w:rsidRPr="00CD70FB" w:rsidRDefault="00EF6C40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594DD3F5" w14:textId="77777777" w:rsidR="00EF6C40" w:rsidRPr="00CD70FB" w:rsidRDefault="00EF6C40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  <w:r w:rsidRPr="00CD70FB">
              <w:rPr>
                <w:rFonts w:ascii="Arial" w:hAnsi="Arial" w:cs="Arial"/>
                <w:sz w:val="16"/>
                <w:szCs w:val="16"/>
                <w:lang w:val="es-ES_tradnl"/>
              </w:rPr>
              <w:t>Ul. Zawadzkiego 1,</w:t>
            </w:r>
          </w:p>
          <w:p w14:paraId="19C930A7" w14:textId="77777777" w:rsidR="00EF6C40" w:rsidRPr="00CD70FB" w:rsidRDefault="00EF6C40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  <w:r w:rsidRPr="00CD70FB">
              <w:rPr>
                <w:rFonts w:ascii="Arial" w:hAnsi="Arial" w:cs="Arial"/>
                <w:sz w:val="16"/>
                <w:szCs w:val="16"/>
                <w:lang w:val="es-ES_tradnl"/>
              </w:rPr>
              <w:t>42-693, Krupski Mlyn,</w:t>
            </w:r>
          </w:p>
          <w:p w14:paraId="565C378E" w14:textId="77777777" w:rsidR="00EF6C40" w:rsidRPr="00CD70FB" w:rsidRDefault="00EF6C40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2ACC27F7" w14:textId="77777777" w:rsidR="00EF6C40" w:rsidRPr="00CD70FB" w:rsidRDefault="00EF6C40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  <w:r w:rsidRPr="00CD70FB">
              <w:rPr>
                <w:rFonts w:ascii="Arial" w:hAnsi="Arial" w:cs="Arial"/>
                <w:sz w:val="16"/>
                <w:szCs w:val="16"/>
                <w:lang w:val="es-ES_tradnl"/>
              </w:rPr>
              <w:t>Poland</w:t>
            </w:r>
          </w:p>
          <w:p w14:paraId="7525FF5A" w14:textId="77777777" w:rsidR="00EF6C40" w:rsidRPr="00CD70FB" w:rsidRDefault="00EF6C40" w:rsidP="00502F63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vAlign w:val="center"/>
          </w:tcPr>
          <w:p w14:paraId="4DC20A9E" w14:textId="77777777" w:rsidR="00EF6C40" w:rsidRPr="00CD70FB" w:rsidRDefault="00721F82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 500</w:t>
            </w:r>
            <w:r w:rsidR="00EF6C40"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 xml:space="preserve"> 000 items</w:t>
            </w:r>
          </w:p>
        </w:tc>
        <w:tc>
          <w:tcPr>
            <w:tcW w:w="1261" w:type="dxa"/>
            <w:vMerge w:val="restart"/>
          </w:tcPr>
          <w:p w14:paraId="281E3108" w14:textId="77777777" w:rsidR="00EF6C40" w:rsidRPr="0043588A" w:rsidRDefault="00EF6C40" w:rsidP="008B5E1C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EF6C40" w:rsidRPr="0043588A" w14:paraId="06FEC0E8" w14:textId="77777777" w:rsidTr="00502F63">
        <w:trPr>
          <w:trHeight w:val="145"/>
        </w:trPr>
        <w:tc>
          <w:tcPr>
            <w:tcW w:w="896" w:type="dxa"/>
            <w:vMerge/>
            <w:vAlign w:val="center"/>
          </w:tcPr>
          <w:p w14:paraId="5C12FB65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96" w:type="dxa"/>
            <w:gridSpan w:val="2"/>
            <w:vMerge/>
            <w:vAlign w:val="center"/>
          </w:tcPr>
          <w:p w14:paraId="5F4346E1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3219" w:type="dxa"/>
            <w:gridSpan w:val="3"/>
            <w:vAlign w:val="center"/>
          </w:tcPr>
          <w:p w14:paraId="330302E0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ERGODET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25 ms</w:t>
            </w:r>
          </w:p>
        </w:tc>
        <w:tc>
          <w:tcPr>
            <w:tcW w:w="1276" w:type="dxa"/>
            <w:gridSpan w:val="2"/>
            <w:vMerge/>
            <w:vAlign w:val="center"/>
          </w:tcPr>
          <w:p w14:paraId="15921CC0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890" w:type="dxa"/>
            <w:gridSpan w:val="2"/>
            <w:vMerge/>
            <w:vAlign w:val="center"/>
          </w:tcPr>
          <w:p w14:paraId="2165AF45" w14:textId="77777777" w:rsidR="00EF6C40" w:rsidRPr="00CD70FB" w:rsidRDefault="00EF6C40" w:rsidP="00502F63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s-ES_tradnl"/>
              </w:rPr>
            </w:pPr>
          </w:p>
        </w:tc>
        <w:tc>
          <w:tcPr>
            <w:tcW w:w="1542" w:type="dxa"/>
            <w:vAlign w:val="center"/>
          </w:tcPr>
          <w:p w14:paraId="5501A269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 000</w:t>
            </w: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 xml:space="preserve"> 000 items</w:t>
            </w:r>
          </w:p>
        </w:tc>
        <w:tc>
          <w:tcPr>
            <w:tcW w:w="1261" w:type="dxa"/>
            <w:vMerge/>
          </w:tcPr>
          <w:p w14:paraId="3AC086C3" w14:textId="77777777" w:rsidR="00EF6C40" w:rsidRPr="0043588A" w:rsidRDefault="00EF6C40" w:rsidP="008B5E1C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EF6C40" w:rsidRPr="0043588A" w14:paraId="3DA08188" w14:textId="77777777" w:rsidTr="00502F63">
        <w:trPr>
          <w:trHeight w:val="145"/>
        </w:trPr>
        <w:tc>
          <w:tcPr>
            <w:tcW w:w="896" w:type="dxa"/>
            <w:vMerge/>
            <w:vAlign w:val="center"/>
          </w:tcPr>
          <w:p w14:paraId="763B447E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96" w:type="dxa"/>
            <w:gridSpan w:val="2"/>
            <w:vMerge/>
            <w:vAlign w:val="center"/>
          </w:tcPr>
          <w:p w14:paraId="5ABF8929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3219" w:type="dxa"/>
            <w:gridSpan w:val="3"/>
            <w:vAlign w:val="center"/>
          </w:tcPr>
          <w:p w14:paraId="00FDDF9C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ERGODET instantaneous</w:t>
            </w:r>
          </w:p>
        </w:tc>
        <w:tc>
          <w:tcPr>
            <w:tcW w:w="1276" w:type="dxa"/>
            <w:gridSpan w:val="2"/>
            <w:vMerge/>
            <w:vAlign w:val="center"/>
          </w:tcPr>
          <w:p w14:paraId="267824DD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890" w:type="dxa"/>
            <w:gridSpan w:val="2"/>
            <w:vMerge/>
            <w:vAlign w:val="center"/>
          </w:tcPr>
          <w:p w14:paraId="6A2AE6CF" w14:textId="77777777" w:rsidR="00EF6C40" w:rsidRPr="00CD70FB" w:rsidRDefault="00EF6C40" w:rsidP="00502F63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s-ES_tradnl"/>
              </w:rPr>
            </w:pPr>
          </w:p>
        </w:tc>
        <w:tc>
          <w:tcPr>
            <w:tcW w:w="1542" w:type="dxa"/>
            <w:vAlign w:val="center"/>
          </w:tcPr>
          <w:p w14:paraId="0AE58535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500</w:t>
            </w:r>
            <w:r w:rsidR="00721F82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 </w:t>
            </w: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000</w:t>
            </w:r>
            <w:r w:rsidR="00721F82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r w:rsidR="00721F82"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tems</w:t>
            </w:r>
          </w:p>
        </w:tc>
        <w:tc>
          <w:tcPr>
            <w:tcW w:w="1261" w:type="dxa"/>
            <w:vMerge/>
          </w:tcPr>
          <w:p w14:paraId="2233F090" w14:textId="77777777" w:rsidR="00EF6C40" w:rsidRPr="0043588A" w:rsidRDefault="00EF6C40" w:rsidP="008B5E1C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EF6C40" w:rsidRPr="0043588A" w14:paraId="03F36A6F" w14:textId="77777777" w:rsidTr="00EF6C40">
        <w:trPr>
          <w:trHeight w:val="120"/>
        </w:trPr>
        <w:tc>
          <w:tcPr>
            <w:tcW w:w="896" w:type="dxa"/>
            <w:vMerge w:val="restart"/>
            <w:vAlign w:val="center"/>
          </w:tcPr>
          <w:p w14:paraId="5196013E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0255</w:t>
            </w:r>
          </w:p>
        </w:tc>
        <w:tc>
          <w:tcPr>
            <w:tcW w:w="896" w:type="dxa"/>
            <w:gridSpan w:val="2"/>
            <w:vMerge w:val="restart"/>
            <w:vAlign w:val="center"/>
          </w:tcPr>
          <w:p w14:paraId="02BA8244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1.4B</w:t>
            </w:r>
          </w:p>
        </w:tc>
        <w:tc>
          <w:tcPr>
            <w:tcW w:w="3219" w:type="dxa"/>
            <w:gridSpan w:val="3"/>
            <w:vAlign w:val="center"/>
          </w:tcPr>
          <w:p w14:paraId="48241CE8" w14:textId="77777777" w:rsidR="00EF6C40" w:rsidRPr="00CD70FB" w:rsidRDefault="00EF6C40" w:rsidP="00EF6C40">
            <w:pPr>
              <w:jc w:val="center"/>
              <w:rPr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ERGODET 250 ms</w:t>
            </w:r>
          </w:p>
        </w:tc>
        <w:tc>
          <w:tcPr>
            <w:tcW w:w="1276" w:type="dxa"/>
            <w:gridSpan w:val="2"/>
            <w:vMerge w:val="restart"/>
            <w:vAlign w:val="center"/>
          </w:tcPr>
          <w:p w14:paraId="2C75BE96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1890" w:type="dxa"/>
            <w:gridSpan w:val="2"/>
            <w:vMerge/>
          </w:tcPr>
          <w:p w14:paraId="3C1D43DA" w14:textId="77777777" w:rsidR="00EF6C40" w:rsidRPr="00CD70FB" w:rsidRDefault="00EF6C40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vAlign w:val="center"/>
          </w:tcPr>
          <w:p w14:paraId="49C0E759" w14:textId="77777777" w:rsidR="00EF6C40" w:rsidRPr="00CD70FB" w:rsidRDefault="00721F82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 500</w:t>
            </w: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 xml:space="preserve"> 000 items</w:t>
            </w:r>
          </w:p>
        </w:tc>
        <w:tc>
          <w:tcPr>
            <w:tcW w:w="1261" w:type="dxa"/>
            <w:vMerge w:val="restart"/>
          </w:tcPr>
          <w:p w14:paraId="0878236B" w14:textId="77777777" w:rsidR="00EF6C40" w:rsidRPr="0043588A" w:rsidRDefault="00EF6C40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EF6C40" w:rsidRPr="0043588A" w14:paraId="613B9587" w14:textId="77777777" w:rsidTr="00502F63">
        <w:trPr>
          <w:trHeight w:val="120"/>
        </w:trPr>
        <w:tc>
          <w:tcPr>
            <w:tcW w:w="896" w:type="dxa"/>
            <w:vMerge/>
            <w:vAlign w:val="center"/>
          </w:tcPr>
          <w:p w14:paraId="2C46DE65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96" w:type="dxa"/>
            <w:gridSpan w:val="2"/>
            <w:vMerge/>
            <w:vAlign w:val="center"/>
          </w:tcPr>
          <w:p w14:paraId="35CE99C4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219" w:type="dxa"/>
            <w:gridSpan w:val="3"/>
            <w:vAlign w:val="center"/>
          </w:tcPr>
          <w:p w14:paraId="51EDBC35" w14:textId="77777777" w:rsidR="00EF6C40" w:rsidRPr="00CD70FB" w:rsidRDefault="00EF6C40" w:rsidP="00E87D89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ERGODET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25 ms</w:t>
            </w:r>
          </w:p>
        </w:tc>
        <w:tc>
          <w:tcPr>
            <w:tcW w:w="1276" w:type="dxa"/>
            <w:gridSpan w:val="2"/>
            <w:vMerge/>
            <w:vAlign w:val="center"/>
          </w:tcPr>
          <w:p w14:paraId="285A2C73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  <w:gridSpan w:val="2"/>
            <w:vMerge/>
          </w:tcPr>
          <w:p w14:paraId="26680089" w14:textId="77777777" w:rsidR="00EF6C40" w:rsidRPr="00CD70FB" w:rsidRDefault="00EF6C40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vAlign w:val="center"/>
          </w:tcPr>
          <w:p w14:paraId="7EE9498E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2 000</w:t>
            </w: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 xml:space="preserve"> 000 items</w:t>
            </w:r>
          </w:p>
        </w:tc>
        <w:tc>
          <w:tcPr>
            <w:tcW w:w="1261" w:type="dxa"/>
            <w:vMerge/>
          </w:tcPr>
          <w:p w14:paraId="56B7B8DB" w14:textId="77777777" w:rsidR="00EF6C40" w:rsidRPr="0043588A" w:rsidRDefault="00EF6C40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EF6C40" w:rsidRPr="0043588A" w14:paraId="5EEA02EC" w14:textId="77777777" w:rsidTr="00502F63">
        <w:trPr>
          <w:trHeight w:val="120"/>
        </w:trPr>
        <w:tc>
          <w:tcPr>
            <w:tcW w:w="896" w:type="dxa"/>
            <w:vMerge/>
            <w:vAlign w:val="center"/>
          </w:tcPr>
          <w:p w14:paraId="45E4526E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96" w:type="dxa"/>
            <w:gridSpan w:val="2"/>
            <w:vMerge/>
            <w:vAlign w:val="center"/>
          </w:tcPr>
          <w:p w14:paraId="633B1F80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219" w:type="dxa"/>
            <w:gridSpan w:val="3"/>
            <w:vAlign w:val="center"/>
          </w:tcPr>
          <w:p w14:paraId="6E344DA9" w14:textId="77777777" w:rsidR="00EF6C40" w:rsidRPr="00CD70FB" w:rsidRDefault="00EF6C40" w:rsidP="00E87D89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ERGODET instantaneous</w:t>
            </w:r>
          </w:p>
        </w:tc>
        <w:tc>
          <w:tcPr>
            <w:tcW w:w="1276" w:type="dxa"/>
            <w:gridSpan w:val="2"/>
            <w:vMerge/>
            <w:vAlign w:val="center"/>
          </w:tcPr>
          <w:p w14:paraId="67943644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  <w:gridSpan w:val="2"/>
            <w:vMerge/>
          </w:tcPr>
          <w:p w14:paraId="3BF2C1DE" w14:textId="77777777" w:rsidR="00EF6C40" w:rsidRPr="00CD70FB" w:rsidRDefault="00EF6C40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vAlign w:val="center"/>
          </w:tcPr>
          <w:p w14:paraId="6B044274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500</w:t>
            </w:r>
            <w:r w:rsidR="00721F82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 </w:t>
            </w: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000</w:t>
            </w:r>
            <w:r w:rsidR="00721F82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r w:rsidR="00721F82"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tems</w:t>
            </w:r>
          </w:p>
        </w:tc>
        <w:tc>
          <w:tcPr>
            <w:tcW w:w="1261" w:type="dxa"/>
            <w:vMerge/>
          </w:tcPr>
          <w:p w14:paraId="1D76500F" w14:textId="77777777" w:rsidR="00EF6C40" w:rsidRPr="0043588A" w:rsidRDefault="00EF6C40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EF6C40" w:rsidRPr="0043588A" w14:paraId="4913937A" w14:textId="77777777" w:rsidTr="00EF6C40">
        <w:trPr>
          <w:trHeight w:val="120"/>
        </w:trPr>
        <w:tc>
          <w:tcPr>
            <w:tcW w:w="896" w:type="dxa"/>
            <w:vMerge w:val="restart"/>
            <w:vAlign w:val="center"/>
          </w:tcPr>
          <w:p w14:paraId="527F0FC5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0456</w:t>
            </w:r>
          </w:p>
        </w:tc>
        <w:tc>
          <w:tcPr>
            <w:tcW w:w="896" w:type="dxa"/>
            <w:gridSpan w:val="2"/>
            <w:vMerge w:val="restart"/>
            <w:vAlign w:val="center"/>
          </w:tcPr>
          <w:p w14:paraId="6F8CD1F4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1.4S</w:t>
            </w:r>
          </w:p>
        </w:tc>
        <w:tc>
          <w:tcPr>
            <w:tcW w:w="3219" w:type="dxa"/>
            <w:gridSpan w:val="3"/>
            <w:vAlign w:val="center"/>
          </w:tcPr>
          <w:p w14:paraId="085F723C" w14:textId="77777777" w:rsidR="00EF6C40" w:rsidRPr="00CD70FB" w:rsidRDefault="00EF6C40" w:rsidP="00EF6C40">
            <w:pPr>
              <w:jc w:val="center"/>
              <w:rPr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ERGODET 250 ms</w:t>
            </w:r>
          </w:p>
        </w:tc>
        <w:tc>
          <w:tcPr>
            <w:tcW w:w="1276" w:type="dxa"/>
            <w:gridSpan w:val="2"/>
            <w:vMerge w:val="restart"/>
            <w:vAlign w:val="center"/>
          </w:tcPr>
          <w:p w14:paraId="50AE0D2F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890" w:type="dxa"/>
            <w:gridSpan w:val="2"/>
            <w:vMerge/>
          </w:tcPr>
          <w:p w14:paraId="403CB66A" w14:textId="77777777" w:rsidR="00EF6C40" w:rsidRPr="00CD70FB" w:rsidRDefault="00EF6C40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vAlign w:val="center"/>
          </w:tcPr>
          <w:p w14:paraId="742EE163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5 000 items</w:t>
            </w:r>
          </w:p>
        </w:tc>
        <w:tc>
          <w:tcPr>
            <w:tcW w:w="1261" w:type="dxa"/>
            <w:vMerge w:val="restart"/>
          </w:tcPr>
          <w:p w14:paraId="45898DD9" w14:textId="77777777" w:rsidR="00EF6C40" w:rsidRPr="0043588A" w:rsidRDefault="00EF6C40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EF6C40" w:rsidRPr="0043588A" w14:paraId="291C531F" w14:textId="77777777" w:rsidTr="00502F63">
        <w:trPr>
          <w:trHeight w:val="120"/>
        </w:trPr>
        <w:tc>
          <w:tcPr>
            <w:tcW w:w="896" w:type="dxa"/>
            <w:vMerge/>
            <w:vAlign w:val="center"/>
          </w:tcPr>
          <w:p w14:paraId="0F0D7A67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96" w:type="dxa"/>
            <w:gridSpan w:val="2"/>
            <w:vMerge/>
            <w:vAlign w:val="center"/>
          </w:tcPr>
          <w:p w14:paraId="131D750C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219" w:type="dxa"/>
            <w:gridSpan w:val="3"/>
            <w:vAlign w:val="center"/>
          </w:tcPr>
          <w:p w14:paraId="6C20069A" w14:textId="77777777" w:rsidR="00EF6C40" w:rsidRPr="00CD70FB" w:rsidRDefault="00EF6C40" w:rsidP="00E87D89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ERGODET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25 ms</w:t>
            </w:r>
          </w:p>
        </w:tc>
        <w:tc>
          <w:tcPr>
            <w:tcW w:w="1276" w:type="dxa"/>
            <w:gridSpan w:val="2"/>
            <w:vMerge/>
            <w:vAlign w:val="center"/>
          </w:tcPr>
          <w:p w14:paraId="23AA3975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890" w:type="dxa"/>
            <w:gridSpan w:val="2"/>
            <w:vMerge/>
          </w:tcPr>
          <w:p w14:paraId="546B0C8D" w14:textId="77777777" w:rsidR="00EF6C40" w:rsidRPr="00CD70FB" w:rsidRDefault="00EF6C40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vAlign w:val="center"/>
          </w:tcPr>
          <w:p w14:paraId="29CD6F44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5 000 items</w:t>
            </w:r>
          </w:p>
        </w:tc>
        <w:tc>
          <w:tcPr>
            <w:tcW w:w="1261" w:type="dxa"/>
            <w:vMerge/>
          </w:tcPr>
          <w:p w14:paraId="493248B6" w14:textId="77777777" w:rsidR="00EF6C40" w:rsidRPr="0043588A" w:rsidRDefault="00EF6C40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EF6C40" w:rsidRPr="0043588A" w14:paraId="02CF3D34" w14:textId="77777777" w:rsidTr="00502F63">
        <w:trPr>
          <w:trHeight w:val="120"/>
        </w:trPr>
        <w:tc>
          <w:tcPr>
            <w:tcW w:w="896" w:type="dxa"/>
            <w:vMerge/>
            <w:vAlign w:val="center"/>
          </w:tcPr>
          <w:p w14:paraId="3EADA068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96" w:type="dxa"/>
            <w:gridSpan w:val="2"/>
            <w:vMerge/>
            <w:vAlign w:val="center"/>
          </w:tcPr>
          <w:p w14:paraId="25EF8EF3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219" w:type="dxa"/>
            <w:gridSpan w:val="3"/>
            <w:vAlign w:val="center"/>
          </w:tcPr>
          <w:p w14:paraId="724BB998" w14:textId="77777777" w:rsidR="00EF6C40" w:rsidRPr="00CD70FB" w:rsidRDefault="00EF6C40" w:rsidP="00E87D89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</w:rPr>
              <w:t>ERGODET instantaneous</w:t>
            </w:r>
          </w:p>
        </w:tc>
        <w:tc>
          <w:tcPr>
            <w:tcW w:w="1276" w:type="dxa"/>
            <w:gridSpan w:val="2"/>
            <w:vMerge/>
            <w:vAlign w:val="center"/>
          </w:tcPr>
          <w:p w14:paraId="5E1BFAB2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890" w:type="dxa"/>
            <w:gridSpan w:val="2"/>
            <w:vMerge/>
          </w:tcPr>
          <w:p w14:paraId="726D6FE1" w14:textId="77777777" w:rsidR="00EF6C40" w:rsidRPr="00CD70FB" w:rsidRDefault="00EF6C40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vAlign w:val="center"/>
          </w:tcPr>
          <w:p w14:paraId="6B69F62F" w14:textId="77777777" w:rsidR="00EF6C40" w:rsidRPr="00CD70FB" w:rsidRDefault="00EF6C4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5 000 items</w:t>
            </w:r>
          </w:p>
        </w:tc>
        <w:tc>
          <w:tcPr>
            <w:tcW w:w="1261" w:type="dxa"/>
            <w:vMerge/>
          </w:tcPr>
          <w:p w14:paraId="5B165532" w14:textId="77777777" w:rsidR="00EF6C40" w:rsidRPr="0043588A" w:rsidRDefault="00EF6C40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636BA5CB" w14:textId="77777777" w:rsidR="00502F63" w:rsidRDefault="00502F63">
      <w:r>
        <w:br w:type="page"/>
      </w:r>
    </w:p>
    <w:tbl>
      <w:tblPr>
        <w:tblW w:w="11015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BF" w:firstRow="1" w:lastRow="0" w:firstColumn="1" w:lastColumn="0" w:noHBand="0" w:noVBand="0"/>
      </w:tblPr>
      <w:tblGrid>
        <w:gridCol w:w="121"/>
        <w:gridCol w:w="772"/>
        <w:gridCol w:w="896"/>
        <w:gridCol w:w="600"/>
        <w:gridCol w:w="26"/>
        <w:gridCol w:w="140"/>
        <w:gridCol w:w="423"/>
        <w:gridCol w:w="277"/>
        <w:gridCol w:w="835"/>
        <w:gridCol w:w="26"/>
        <w:gridCol w:w="140"/>
        <w:gridCol w:w="752"/>
        <w:gridCol w:w="713"/>
        <w:gridCol w:w="59"/>
        <w:gridCol w:w="26"/>
        <w:gridCol w:w="52"/>
        <w:gridCol w:w="99"/>
        <w:gridCol w:w="327"/>
        <w:gridCol w:w="1066"/>
        <w:gridCol w:w="26"/>
        <w:gridCol w:w="140"/>
        <w:gridCol w:w="658"/>
        <w:gridCol w:w="12"/>
        <w:gridCol w:w="1530"/>
        <w:gridCol w:w="1062"/>
        <w:gridCol w:w="26"/>
        <w:gridCol w:w="173"/>
        <w:gridCol w:w="38"/>
      </w:tblGrid>
      <w:tr w:rsidR="00502F63" w:rsidRPr="0043588A" w14:paraId="5D106447" w14:textId="77777777" w:rsidTr="00D51DC0">
        <w:trPr>
          <w:gridAfter w:val="1"/>
          <w:wAfter w:w="38" w:type="dxa"/>
          <w:trHeight w:val="75"/>
        </w:trPr>
        <w:tc>
          <w:tcPr>
            <w:tcW w:w="893" w:type="dxa"/>
            <w:gridSpan w:val="2"/>
            <w:vMerge w:val="restart"/>
            <w:vAlign w:val="center"/>
          </w:tcPr>
          <w:p w14:paraId="33C4358A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lastRenderedPageBreak/>
              <w:t>0065</w:t>
            </w:r>
          </w:p>
        </w:tc>
        <w:tc>
          <w:tcPr>
            <w:tcW w:w="896" w:type="dxa"/>
            <w:vMerge w:val="restart"/>
            <w:vAlign w:val="center"/>
          </w:tcPr>
          <w:p w14:paraId="0946C2FB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1.1D</w:t>
            </w:r>
          </w:p>
        </w:tc>
        <w:tc>
          <w:tcPr>
            <w:tcW w:w="3219" w:type="dxa"/>
            <w:gridSpan w:val="9"/>
            <w:vAlign w:val="center"/>
          </w:tcPr>
          <w:p w14:paraId="7AB2D479" w14:textId="77777777" w:rsidR="00502F63" w:rsidRPr="00CD70FB" w:rsidRDefault="00502F63" w:rsidP="00502F63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CORDTEX 10N</w:t>
            </w:r>
          </w:p>
        </w:tc>
        <w:tc>
          <w:tcPr>
            <w:tcW w:w="1276" w:type="dxa"/>
            <w:gridSpan w:val="6"/>
            <w:vMerge w:val="restart"/>
            <w:vAlign w:val="center"/>
          </w:tcPr>
          <w:p w14:paraId="398E1620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1890" w:type="dxa"/>
            <w:gridSpan w:val="4"/>
            <w:vMerge w:val="restart"/>
          </w:tcPr>
          <w:p w14:paraId="1AF3A052" w14:textId="77777777" w:rsidR="00721F82" w:rsidRDefault="00721F82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0F5A2356" w14:textId="77777777" w:rsidR="00721F82" w:rsidRDefault="00721F82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100A60E7" w14:textId="77777777" w:rsidR="00721F82" w:rsidRDefault="00721F82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79343C68" w14:textId="77777777" w:rsidR="00721F82" w:rsidRDefault="00721F82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63FE4E5A" w14:textId="77777777" w:rsidR="00721F82" w:rsidRDefault="00721F82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2E10B42E" w14:textId="77777777" w:rsidR="00721F82" w:rsidRDefault="00721F82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51DD0840" w14:textId="77777777" w:rsidR="00721F82" w:rsidRDefault="00721F82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27925A4A" w14:textId="77777777" w:rsidR="00721F82" w:rsidRDefault="00721F82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349E96F6" w14:textId="77777777" w:rsidR="00721F82" w:rsidRDefault="00721F82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4312192F" w14:textId="77777777" w:rsidR="00502F63" w:rsidRPr="00CD70FB" w:rsidRDefault="00502F63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  <w:r w:rsidRPr="00CD70FB">
              <w:rPr>
                <w:rFonts w:ascii="Arial" w:hAnsi="Arial" w:cs="Arial"/>
                <w:sz w:val="16"/>
                <w:szCs w:val="16"/>
                <w:lang w:val="es-ES_tradnl"/>
              </w:rPr>
              <w:t>Plac Alfreda Nobla 1</w:t>
            </w:r>
          </w:p>
          <w:p w14:paraId="285CF44C" w14:textId="77777777" w:rsidR="00502F63" w:rsidRPr="00CD70FB" w:rsidRDefault="00502F63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  <w:r w:rsidRPr="00CD70FB">
              <w:rPr>
                <w:rFonts w:ascii="Arial" w:hAnsi="Arial" w:cs="Arial"/>
                <w:sz w:val="16"/>
                <w:szCs w:val="16"/>
                <w:lang w:val="es-ES_tradnl"/>
              </w:rPr>
              <w:t>43-150 Bierun,</w:t>
            </w:r>
          </w:p>
          <w:p w14:paraId="1114C162" w14:textId="77777777" w:rsidR="00502F63" w:rsidRPr="00CD70FB" w:rsidRDefault="00502F63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644B81CC" w14:textId="77777777" w:rsidR="00502F63" w:rsidRPr="00CD70FB" w:rsidRDefault="00502F63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  <w:r w:rsidRPr="00CD70FB">
              <w:rPr>
                <w:rFonts w:ascii="Arial" w:hAnsi="Arial" w:cs="Arial"/>
                <w:sz w:val="16"/>
                <w:szCs w:val="16"/>
                <w:lang w:val="es-ES_tradnl"/>
              </w:rPr>
              <w:t>Ul. Zawadzkiego 1,</w:t>
            </w:r>
          </w:p>
          <w:p w14:paraId="3FBF6DF7" w14:textId="77777777" w:rsidR="00502F63" w:rsidRPr="00CD70FB" w:rsidRDefault="00502F63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  <w:r w:rsidRPr="00CD70FB">
              <w:rPr>
                <w:rFonts w:ascii="Arial" w:hAnsi="Arial" w:cs="Arial"/>
                <w:sz w:val="16"/>
                <w:szCs w:val="16"/>
                <w:lang w:val="es-ES_tradnl"/>
              </w:rPr>
              <w:t>42-693, Krupski Mlyn,</w:t>
            </w:r>
          </w:p>
          <w:p w14:paraId="2DEA6410" w14:textId="77777777" w:rsidR="00502F63" w:rsidRPr="00CD70FB" w:rsidRDefault="00502F63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</w:p>
          <w:p w14:paraId="140D90A8" w14:textId="77777777" w:rsidR="00502F63" w:rsidRPr="00CD70FB" w:rsidRDefault="00502F63" w:rsidP="00502F63">
            <w:pPr>
              <w:jc w:val="center"/>
              <w:rPr>
                <w:rFonts w:ascii="Arial" w:hAnsi="Arial" w:cs="Arial"/>
                <w:sz w:val="16"/>
                <w:szCs w:val="16"/>
                <w:lang w:val="es-ES_tradnl"/>
              </w:rPr>
            </w:pPr>
            <w:r w:rsidRPr="00CD70FB">
              <w:rPr>
                <w:rFonts w:ascii="Arial" w:hAnsi="Arial" w:cs="Arial"/>
                <w:sz w:val="16"/>
                <w:szCs w:val="16"/>
                <w:lang w:val="es-ES_tradnl"/>
              </w:rPr>
              <w:t>Poland</w:t>
            </w:r>
          </w:p>
          <w:p w14:paraId="67734483" w14:textId="77777777" w:rsidR="00502F63" w:rsidRPr="00CD70FB" w:rsidRDefault="00502F63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4C183A5E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600 000 m</w:t>
            </w:r>
          </w:p>
        </w:tc>
        <w:tc>
          <w:tcPr>
            <w:tcW w:w="1261" w:type="dxa"/>
            <w:gridSpan w:val="3"/>
            <w:vMerge w:val="restart"/>
          </w:tcPr>
          <w:p w14:paraId="58840DC0" w14:textId="77777777" w:rsidR="00502F63" w:rsidRPr="0043588A" w:rsidRDefault="00502F6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502F63" w:rsidRPr="0043588A" w14:paraId="2E2CEBDA" w14:textId="77777777" w:rsidTr="00D51DC0">
        <w:trPr>
          <w:gridAfter w:val="1"/>
          <w:wAfter w:w="38" w:type="dxa"/>
          <w:trHeight w:val="70"/>
        </w:trPr>
        <w:tc>
          <w:tcPr>
            <w:tcW w:w="893" w:type="dxa"/>
            <w:gridSpan w:val="2"/>
            <w:vMerge/>
            <w:vAlign w:val="center"/>
          </w:tcPr>
          <w:p w14:paraId="58E3D65A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96" w:type="dxa"/>
            <w:vMerge/>
            <w:vAlign w:val="center"/>
          </w:tcPr>
          <w:p w14:paraId="37A31D60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219" w:type="dxa"/>
            <w:gridSpan w:val="9"/>
            <w:vAlign w:val="center"/>
          </w:tcPr>
          <w:p w14:paraId="07AACE2F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CORDTEX12N</w:t>
            </w:r>
          </w:p>
        </w:tc>
        <w:tc>
          <w:tcPr>
            <w:tcW w:w="1276" w:type="dxa"/>
            <w:gridSpan w:val="6"/>
            <w:vMerge/>
            <w:vAlign w:val="center"/>
          </w:tcPr>
          <w:p w14:paraId="3EB4A08A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  <w:gridSpan w:val="4"/>
            <w:vMerge/>
          </w:tcPr>
          <w:p w14:paraId="327FA234" w14:textId="77777777" w:rsidR="00502F63" w:rsidRPr="00CD70FB" w:rsidRDefault="00502F63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657E7716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600 000 m</w:t>
            </w:r>
          </w:p>
        </w:tc>
        <w:tc>
          <w:tcPr>
            <w:tcW w:w="1261" w:type="dxa"/>
            <w:gridSpan w:val="3"/>
            <w:vMerge/>
          </w:tcPr>
          <w:p w14:paraId="3FAB6ACC" w14:textId="77777777" w:rsidR="00502F63" w:rsidRPr="0043588A" w:rsidRDefault="00502F6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502F63" w:rsidRPr="0043588A" w14:paraId="60AFA02F" w14:textId="77777777" w:rsidTr="00D51DC0">
        <w:trPr>
          <w:gridAfter w:val="1"/>
          <w:wAfter w:w="38" w:type="dxa"/>
          <w:trHeight w:val="70"/>
        </w:trPr>
        <w:tc>
          <w:tcPr>
            <w:tcW w:w="893" w:type="dxa"/>
            <w:gridSpan w:val="2"/>
            <w:vMerge/>
            <w:vAlign w:val="center"/>
          </w:tcPr>
          <w:p w14:paraId="0C60D893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96" w:type="dxa"/>
            <w:vMerge/>
            <w:vAlign w:val="center"/>
          </w:tcPr>
          <w:p w14:paraId="7A6132BA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219" w:type="dxa"/>
            <w:gridSpan w:val="9"/>
            <w:vAlign w:val="center"/>
          </w:tcPr>
          <w:p w14:paraId="7DE3F3AA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CORDTEX; 20N</w:t>
            </w:r>
          </w:p>
        </w:tc>
        <w:tc>
          <w:tcPr>
            <w:tcW w:w="1276" w:type="dxa"/>
            <w:gridSpan w:val="6"/>
            <w:vMerge/>
            <w:vAlign w:val="center"/>
          </w:tcPr>
          <w:p w14:paraId="2D07C8C1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  <w:gridSpan w:val="4"/>
            <w:vMerge/>
          </w:tcPr>
          <w:p w14:paraId="1EAD61AB" w14:textId="77777777" w:rsidR="00502F63" w:rsidRPr="00CD70FB" w:rsidRDefault="00502F63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7C889085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50 000 m</w:t>
            </w:r>
          </w:p>
        </w:tc>
        <w:tc>
          <w:tcPr>
            <w:tcW w:w="1261" w:type="dxa"/>
            <w:gridSpan w:val="3"/>
            <w:vMerge/>
          </w:tcPr>
          <w:p w14:paraId="1E1D2F63" w14:textId="77777777" w:rsidR="00502F63" w:rsidRPr="0043588A" w:rsidRDefault="00502F6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502F63" w:rsidRPr="0043588A" w14:paraId="3CE96CE2" w14:textId="77777777" w:rsidTr="00D51DC0">
        <w:trPr>
          <w:gridAfter w:val="1"/>
          <w:wAfter w:w="38" w:type="dxa"/>
          <w:trHeight w:val="70"/>
        </w:trPr>
        <w:tc>
          <w:tcPr>
            <w:tcW w:w="893" w:type="dxa"/>
            <w:gridSpan w:val="2"/>
            <w:vMerge/>
            <w:vAlign w:val="center"/>
          </w:tcPr>
          <w:p w14:paraId="4CA12642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96" w:type="dxa"/>
            <w:vMerge/>
            <w:vAlign w:val="center"/>
          </w:tcPr>
          <w:p w14:paraId="5D457D21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219" w:type="dxa"/>
            <w:gridSpan w:val="9"/>
            <w:vAlign w:val="center"/>
          </w:tcPr>
          <w:p w14:paraId="4DDE3BF2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CORDTEX40N</w:t>
            </w:r>
          </w:p>
        </w:tc>
        <w:tc>
          <w:tcPr>
            <w:tcW w:w="1276" w:type="dxa"/>
            <w:gridSpan w:val="6"/>
            <w:vMerge/>
            <w:vAlign w:val="center"/>
          </w:tcPr>
          <w:p w14:paraId="61AE8E66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  <w:gridSpan w:val="4"/>
            <w:vMerge/>
          </w:tcPr>
          <w:p w14:paraId="0099D6F2" w14:textId="77777777" w:rsidR="00502F63" w:rsidRPr="00CD70FB" w:rsidRDefault="00502F63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28D7A701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50 000 m</w:t>
            </w:r>
          </w:p>
        </w:tc>
        <w:tc>
          <w:tcPr>
            <w:tcW w:w="1261" w:type="dxa"/>
            <w:gridSpan w:val="3"/>
            <w:vMerge/>
          </w:tcPr>
          <w:p w14:paraId="742EA7D4" w14:textId="77777777" w:rsidR="00502F63" w:rsidRPr="0043588A" w:rsidRDefault="00502F6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502F63" w:rsidRPr="0043588A" w14:paraId="73732906" w14:textId="77777777" w:rsidTr="00D51DC0">
        <w:trPr>
          <w:gridAfter w:val="1"/>
          <w:wAfter w:w="38" w:type="dxa"/>
          <w:trHeight w:val="70"/>
        </w:trPr>
        <w:tc>
          <w:tcPr>
            <w:tcW w:w="893" w:type="dxa"/>
            <w:gridSpan w:val="2"/>
            <w:vMerge/>
            <w:vAlign w:val="center"/>
          </w:tcPr>
          <w:p w14:paraId="6202FBE2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96" w:type="dxa"/>
            <w:vMerge/>
            <w:vAlign w:val="center"/>
          </w:tcPr>
          <w:p w14:paraId="2785E884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219" w:type="dxa"/>
            <w:gridSpan w:val="9"/>
            <w:vAlign w:val="center"/>
          </w:tcPr>
          <w:p w14:paraId="5735DA81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CORDTEX80N</w:t>
            </w:r>
          </w:p>
        </w:tc>
        <w:tc>
          <w:tcPr>
            <w:tcW w:w="1276" w:type="dxa"/>
            <w:gridSpan w:val="6"/>
            <w:vMerge/>
            <w:vAlign w:val="center"/>
          </w:tcPr>
          <w:p w14:paraId="480C7CCD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  <w:gridSpan w:val="4"/>
            <w:vMerge/>
          </w:tcPr>
          <w:p w14:paraId="221C9A91" w14:textId="77777777" w:rsidR="00502F63" w:rsidRPr="00CD70FB" w:rsidRDefault="00502F63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3E627B33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50 000 m</w:t>
            </w:r>
          </w:p>
        </w:tc>
        <w:tc>
          <w:tcPr>
            <w:tcW w:w="1261" w:type="dxa"/>
            <w:gridSpan w:val="3"/>
            <w:vMerge/>
          </w:tcPr>
          <w:p w14:paraId="631D3B27" w14:textId="77777777" w:rsidR="00502F63" w:rsidRPr="0043588A" w:rsidRDefault="00502F6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780877" w:rsidRPr="0043588A" w14:paraId="0EE71A36" w14:textId="77777777" w:rsidTr="00D51DC0">
        <w:trPr>
          <w:gridAfter w:val="1"/>
          <w:wAfter w:w="38" w:type="dxa"/>
          <w:trHeight w:val="419"/>
        </w:trPr>
        <w:tc>
          <w:tcPr>
            <w:tcW w:w="893" w:type="dxa"/>
            <w:gridSpan w:val="2"/>
            <w:vMerge/>
            <w:vAlign w:val="center"/>
          </w:tcPr>
          <w:p w14:paraId="23F9AD90" w14:textId="77777777" w:rsidR="00780877" w:rsidRPr="00CD70FB" w:rsidRDefault="00780877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96" w:type="dxa"/>
            <w:vMerge/>
            <w:vAlign w:val="center"/>
          </w:tcPr>
          <w:p w14:paraId="3C8433D2" w14:textId="77777777" w:rsidR="00780877" w:rsidRPr="00CD70FB" w:rsidRDefault="00780877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219" w:type="dxa"/>
            <w:gridSpan w:val="9"/>
            <w:vAlign w:val="center"/>
          </w:tcPr>
          <w:p w14:paraId="36C4D635" w14:textId="77777777" w:rsidR="00780877" w:rsidRPr="00CD70FB" w:rsidRDefault="00780877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CORDTEX100N</w:t>
            </w:r>
          </w:p>
        </w:tc>
        <w:tc>
          <w:tcPr>
            <w:tcW w:w="1276" w:type="dxa"/>
            <w:gridSpan w:val="6"/>
            <w:vMerge/>
            <w:vAlign w:val="center"/>
          </w:tcPr>
          <w:p w14:paraId="385A7DB4" w14:textId="77777777" w:rsidR="00780877" w:rsidRPr="00CD70FB" w:rsidRDefault="00780877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  <w:gridSpan w:val="4"/>
            <w:vMerge/>
          </w:tcPr>
          <w:p w14:paraId="0295430D" w14:textId="77777777" w:rsidR="00780877" w:rsidRPr="00CD70FB" w:rsidRDefault="00780877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333A0956" w14:textId="77777777" w:rsidR="00780877" w:rsidRPr="00CD70FB" w:rsidRDefault="00780877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50 000 m</w:t>
            </w:r>
          </w:p>
        </w:tc>
        <w:tc>
          <w:tcPr>
            <w:tcW w:w="1261" w:type="dxa"/>
            <w:gridSpan w:val="3"/>
            <w:vMerge/>
          </w:tcPr>
          <w:p w14:paraId="54850A40" w14:textId="77777777" w:rsidR="00780877" w:rsidRPr="0043588A" w:rsidRDefault="00780877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502F63" w:rsidRPr="0055158B" w14:paraId="3BF174AF" w14:textId="77777777" w:rsidTr="00D51DC0">
        <w:trPr>
          <w:gridAfter w:val="1"/>
          <w:wAfter w:w="38" w:type="dxa"/>
        </w:trPr>
        <w:tc>
          <w:tcPr>
            <w:tcW w:w="893" w:type="dxa"/>
            <w:gridSpan w:val="2"/>
            <w:vAlign w:val="center"/>
          </w:tcPr>
          <w:p w14:paraId="52E53EBE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0029</w:t>
            </w:r>
          </w:p>
        </w:tc>
        <w:tc>
          <w:tcPr>
            <w:tcW w:w="896" w:type="dxa"/>
            <w:vAlign w:val="center"/>
          </w:tcPr>
          <w:p w14:paraId="3FA4D08C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1.1B</w:t>
            </w:r>
          </w:p>
        </w:tc>
        <w:tc>
          <w:tcPr>
            <w:tcW w:w="3219" w:type="dxa"/>
            <w:gridSpan w:val="9"/>
            <w:vAlign w:val="center"/>
          </w:tcPr>
          <w:p w14:paraId="30E15650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Relay for Detonating cord</w:t>
            </w:r>
          </w:p>
        </w:tc>
        <w:tc>
          <w:tcPr>
            <w:tcW w:w="1276" w:type="dxa"/>
            <w:gridSpan w:val="6"/>
            <w:vAlign w:val="center"/>
          </w:tcPr>
          <w:p w14:paraId="4FB91187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Yes</w:t>
            </w:r>
          </w:p>
        </w:tc>
        <w:tc>
          <w:tcPr>
            <w:tcW w:w="1890" w:type="dxa"/>
            <w:gridSpan w:val="4"/>
            <w:vMerge/>
          </w:tcPr>
          <w:p w14:paraId="09E2596A" w14:textId="77777777" w:rsidR="00502F63" w:rsidRPr="00CD70FB" w:rsidRDefault="00502F63" w:rsidP="0055158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4B8CE42A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12 000 items</w:t>
            </w:r>
          </w:p>
        </w:tc>
        <w:tc>
          <w:tcPr>
            <w:tcW w:w="1261" w:type="dxa"/>
            <w:gridSpan w:val="3"/>
          </w:tcPr>
          <w:p w14:paraId="771A02FC" w14:textId="77777777" w:rsidR="00502F63" w:rsidRPr="0055158B" w:rsidRDefault="00502F6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</w:p>
        </w:tc>
      </w:tr>
      <w:tr w:rsidR="00502F63" w:rsidRPr="0055158B" w14:paraId="6CFB968E" w14:textId="77777777" w:rsidTr="00D51DC0">
        <w:trPr>
          <w:gridAfter w:val="1"/>
          <w:wAfter w:w="38" w:type="dxa"/>
        </w:trPr>
        <w:tc>
          <w:tcPr>
            <w:tcW w:w="893" w:type="dxa"/>
            <w:gridSpan w:val="2"/>
            <w:vAlign w:val="center"/>
          </w:tcPr>
          <w:p w14:paraId="39163039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0029</w:t>
            </w:r>
          </w:p>
        </w:tc>
        <w:tc>
          <w:tcPr>
            <w:tcW w:w="896" w:type="dxa"/>
            <w:vAlign w:val="center"/>
          </w:tcPr>
          <w:p w14:paraId="2344BB99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1.1B</w:t>
            </w:r>
          </w:p>
        </w:tc>
        <w:tc>
          <w:tcPr>
            <w:tcW w:w="3219" w:type="dxa"/>
            <w:gridSpan w:val="9"/>
            <w:vAlign w:val="center"/>
          </w:tcPr>
          <w:p w14:paraId="1EDD9B99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Plain Detonator Nr 8</w:t>
            </w:r>
          </w:p>
        </w:tc>
        <w:tc>
          <w:tcPr>
            <w:tcW w:w="1276" w:type="dxa"/>
            <w:gridSpan w:val="6"/>
            <w:vAlign w:val="center"/>
          </w:tcPr>
          <w:p w14:paraId="36A70D35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Yes</w:t>
            </w:r>
          </w:p>
        </w:tc>
        <w:tc>
          <w:tcPr>
            <w:tcW w:w="1890" w:type="dxa"/>
            <w:gridSpan w:val="4"/>
            <w:vMerge/>
          </w:tcPr>
          <w:p w14:paraId="41B26ED0" w14:textId="77777777" w:rsidR="00502F63" w:rsidRPr="00CD70F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7552031E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6 000 items</w:t>
            </w:r>
          </w:p>
        </w:tc>
        <w:tc>
          <w:tcPr>
            <w:tcW w:w="1261" w:type="dxa"/>
            <w:gridSpan w:val="3"/>
          </w:tcPr>
          <w:p w14:paraId="664E82C4" w14:textId="77777777" w:rsidR="00502F63" w:rsidRPr="0055158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</w:p>
        </w:tc>
      </w:tr>
      <w:tr w:rsidR="00502F63" w:rsidRPr="0055158B" w14:paraId="1116C263" w14:textId="77777777" w:rsidTr="00D51DC0">
        <w:trPr>
          <w:gridAfter w:val="1"/>
          <w:wAfter w:w="38" w:type="dxa"/>
          <w:trHeight w:val="90"/>
        </w:trPr>
        <w:tc>
          <w:tcPr>
            <w:tcW w:w="893" w:type="dxa"/>
            <w:gridSpan w:val="2"/>
            <w:vMerge w:val="restart"/>
            <w:vAlign w:val="center"/>
          </w:tcPr>
          <w:p w14:paraId="0ACBC15F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0360</w:t>
            </w:r>
          </w:p>
        </w:tc>
        <w:tc>
          <w:tcPr>
            <w:tcW w:w="896" w:type="dxa"/>
            <w:vMerge w:val="restart"/>
            <w:vAlign w:val="center"/>
          </w:tcPr>
          <w:p w14:paraId="45C60FAF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1.1B</w:t>
            </w:r>
          </w:p>
        </w:tc>
        <w:tc>
          <w:tcPr>
            <w:tcW w:w="3219" w:type="dxa"/>
            <w:gridSpan w:val="9"/>
            <w:vAlign w:val="center"/>
          </w:tcPr>
          <w:p w14:paraId="5A5492ED" w14:textId="77777777" w:rsidR="00502F63" w:rsidRPr="00CD70FB" w:rsidRDefault="00502F63" w:rsidP="00502F63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 xml:space="preserve">NITRONEL  LP </w:t>
            </w:r>
          </w:p>
        </w:tc>
        <w:tc>
          <w:tcPr>
            <w:tcW w:w="1276" w:type="dxa"/>
            <w:gridSpan w:val="6"/>
            <w:vMerge w:val="restart"/>
            <w:vAlign w:val="center"/>
          </w:tcPr>
          <w:p w14:paraId="79956C94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Yes</w:t>
            </w:r>
          </w:p>
        </w:tc>
        <w:tc>
          <w:tcPr>
            <w:tcW w:w="1890" w:type="dxa"/>
            <w:gridSpan w:val="4"/>
            <w:vMerge/>
          </w:tcPr>
          <w:p w14:paraId="74736BD7" w14:textId="77777777" w:rsidR="00502F63" w:rsidRPr="00CD70F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0AFCFD89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500 000 itmes</w:t>
            </w:r>
          </w:p>
        </w:tc>
        <w:tc>
          <w:tcPr>
            <w:tcW w:w="1261" w:type="dxa"/>
            <w:gridSpan w:val="3"/>
            <w:vMerge w:val="restart"/>
          </w:tcPr>
          <w:p w14:paraId="26972FF0" w14:textId="77777777" w:rsidR="00502F63" w:rsidRPr="0055158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</w:p>
        </w:tc>
      </w:tr>
      <w:tr w:rsidR="00502F63" w:rsidRPr="0055158B" w14:paraId="5D16461D" w14:textId="77777777" w:rsidTr="00D51DC0">
        <w:trPr>
          <w:gridAfter w:val="1"/>
          <w:wAfter w:w="38" w:type="dxa"/>
          <w:trHeight w:val="90"/>
        </w:trPr>
        <w:tc>
          <w:tcPr>
            <w:tcW w:w="893" w:type="dxa"/>
            <w:gridSpan w:val="2"/>
            <w:vMerge/>
            <w:vAlign w:val="center"/>
          </w:tcPr>
          <w:p w14:paraId="312C0C49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896" w:type="dxa"/>
            <w:vMerge/>
            <w:vAlign w:val="center"/>
          </w:tcPr>
          <w:p w14:paraId="01E00877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3219" w:type="dxa"/>
            <w:gridSpan w:val="9"/>
            <w:vAlign w:val="center"/>
          </w:tcPr>
          <w:p w14:paraId="0AB17CB3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NITRONEL QH</w:t>
            </w:r>
          </w:p>
        </w:tc>
        <w:tc>
          <w:tcPr>
            <w:tcW w:w="1276" w:type="dxa"/>
            <w:gridSpan w:val="6"/>
            <w:vMerge/>
            <w:vAlign w:val="center"/>
          </w:tcPr>
          <w:p w14:paraId="56098CBC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890" w:type="dxa"/>
            <w:gridSpan w:val="4"/>
            <w:vMerge/>
          </w:tcPr>
          <w:p w14:paraId="4768F17D" w14:textId="77777777" w:rsidR="00502F63" w:rsidRPr="00CD70F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200513DD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500 000 itmes</w:t>
            </w:r>
          </w:p>
        </w:tc>
        <w:tc>
          <w:tcPr>
            <w:tcW w:w="1261" w:type="dxa"/>
            <w:gridSpan w:val="3"/>
            <w:vMerge/>
          </w:tcPr>
          <w:p w14:paraId="7DD7DBC0" w14:textId="77777777" w:rsidR="00502F63" w:rsidRPr="0055158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</w:p>
        </w:tc>
      </w:tr>
      <w:tr w:rsidR="00502F63" w:rsidRPr="0055158B" w14:paraId="4DAD0D20" w14:textId="77777777" w:rsidTr="00D51DC0">
        <w:trPr>
          <w:gridAfter w:val="1"/>
          <w:wAfter w:w="38" w:type="dxa"/>
          <w:trHeight w:val="90"/>
        </w:trPr>
        <w:tc>
          <w:tcPr>
            <w:tcW w:w="893" w:type="dxa"/>
            <w:gridSpan w:val="2"/>
            <w:vMerge/>
            <w:vAlign w:val="center"/>
          </w:tcPr>
          <w:p w14:paraId="3A8CBFFF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896" w:type="dxa"/>
            <w:vMerge/>
            <w:vAlign w:val="center"/>
          </w:tcPr>
          <w:p w14:paraId="44AE5DF9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3219" w:type="dxa"/>
            <w:gridSpan w:val="9"/>
            <w:vAlign w:val="center"/>
          </w:tcPr>
          <w:p w14:paraId="7057E61B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NITRONEL QS</w:t>
            </w:r>
          </w:p>
        </w:tc>
        <w:tc>
          <w:tcPr>
            <w:tcW w:w="1276" w:type="dxa"/>
            <w:gridSpan w:val="6"/>
            <w:vMerge/>
            <w:vAlign w:val="center"/>
          </w:tcPr>
          <w:p w14:paraId="7723930A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890" w:type="dxa"/>
            <w:gridSpan w:val="4"/>
            <w:vMerge/>
          </w:tcPr>
          <w:p w14:paraId="2ACCE2F1" w14:textId="77777777" w:rsidR="00502F63" w:rsidRPr="00CD70F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112AF838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500 000 itmes</w:t>
            </w:r>
          </w:p>
        </w:tc>
        <w:tc>
          <w:tcPr>
            <w:tcW w:w="1261" w:type="dxa"/>
            <w:gridSpan w:val="3"/>
            <w:vMerge/>
          </w:tcPr>
          <w:p w14:paraId="38812674" w14:textId="77777777" w:rsidR="00502F63" w:rsidRPr="0055158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</w:p>
        </w:tc>
      </w:tr>
      <w:tr w:rsidR="00502F63" w:rsidRPr="0055158B" w14:paraId="0743AC43" w14:textId="77777777" w:rsidTr="00D51DC0">
        <w:trPr>
          <w:gridAfter w:val="1"/>
          <w:wAfter w:w="38" w:type="dxa"/>
          <w:trHeight w:val="90"/>
        </w:trPr>
        <w:tc>
          <w:tcPr>
            <w:tcW w:w="893" w:type="dxa"/>
            <w:gridSpan w:val="2"/>
            <w:vMerge/>
            <w:vAlign w:val="center"/>
          </w:tcPr>
          <w:p w14:paraId="02DD6E6E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896" w:type="dxa"/>
            <w:vMerge/>
            <w:vAlign w:val="center"/>
          </w:tcPr>
          <w:p w14:paraId="03E2115C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3219" w:type="dxa"/>
            <w:gridSpan w:val="9"/>
            <w:vAlign w:val="center"/>
          </w:tcPr>
          <w:p w14:paraId="12C0AE06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NITRONEL MS</w:t>
            </w:r>
          </w:p>
        </w:tc>
        <w:tc>
          <w:tcPr>
            <w:tcW w:w="1276" w:type="dxa"/>
            <w:gridSpan w:val="6"/>
            <w:vMerge/>
            <w:vAlign w:val="center"/>
          </w:tcPr>
          <w:p w14:paraId="04E0DE1C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890" w:type="dxa"/>
            <w:gridSpan w:val="4"/>
            <w:vMerge/>
          </w:tcPr>
          <w:p w14:paraId="41B59CC5" w14:textId="77777777" w:rsidR="00502F63" w:rsidRPr="00CD70F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6F4C036C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500 000 itmes</w:t>
            </w:r>
          </w:p>
        </w:tc>
        <w:tc>
          <w:tcPr>
            <w:tcW w:w="1261" w:type="dxa"/>
            <w:gridSpan w:val="3"/>
            <w:vMerge/>
          </w:tcPr>
          <w:p w14:paraId="522C4443" w14:textId="77777777" w:rsidR="00502F63" w:rsidRPr="0055158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</w:p>
        </w:tc>
      </w:tr>
      <w:tr w:rsidR="00502F63" w:rsidRPr="0055158B" w14:paraId="0332DB2D" w14:textId="77777777" w:rsidTr="00D51DC0">
        <w:trPr>
          <w:gridAfter w:val="1"/>
          <w:wAfter w:w="38" w:type="dxa"/>
          <w:trHeight w:val="180"/>
        </w:trPr>
        <w:tc>
          <w:tcPr>
            <w:tcW w:w="893" w:type="dxa"/>
            <w:gridSpan w:val="2"/>
            <w:vMerge w:val="restart"/>
            <w:vAlign w:val="center"/>
          </w:tcPr>
          <w:p w14:paraId="4A344BB9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0241</w:t>
            </w:r>
          </w:p>
        </w:tc>
        <w:tc>
          <w:tcPr>
            <w:tcW w:w="896" w:type="dxa"/>
            <w:vMerge w:val="restart"/>
            <w:vAlign w:val="center"/>
          </w:tcPr>
          <w:p w14:paraId="5349D9B0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1.1D</w:t>
            </w:r>
          </w:p>
        </w:tc>
        <w:tc>
          <w:tcPr>
            <w:tcW w:w="3219" w:type="dxa"/>
            <w:gridSpan w:val="9"/>
            <w:vAlign w:val="center"/>
          </w:tcPr>
          <w:p w14:paraId="53311AD7" w14:textId="77777777" w:rsidR="00502F63" w:rsidRPr="00CD70FB" w:rsidRDefault="00502F63" w:rsidP="00502F63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 xml:space="preserve">EMULINIT PM </w:t>
            </w:r>
          </w:p>
        </w:tc>
        <w:tc>
          <w:tcPr>
            <w:tcW w:w="1276" w:type="dxa"/>
            <w:gridSpan w:val="6"/>
            <w:vMerge w:val="restart"/>
            <w:vAlign w:val="center"/>
          </w:tcPr>
          <w:p w14:paraId="1DDF8525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Yes</w:t>
            </w:r>
          </w:p>
        </w:tc>
        <w:tc>
          <w:tcPr>
            <w:tcW w:w="1890" w:type="dxa"/>
            <w:gridSpan w:val="4"/>
            <w:vMerge/>
          </w:tcPr>
          <w:p w14:paraId="2303AA85" w14:textId="77777777" w:rsidR="00502F63" w:rsidRPr="00CD70F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5EB16E21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2 000 000 kg</w:t>
            </w:r>
          </w:p>
        </w:tc>
        <w:tc>
          <w:tcPr>
            <w:tcW w:w="1261" w:type="dxa"/>
            <w:gridSpan w:val="3"/>
            <w:vMerge w:val="restart"/>
          </w:tcPr>
          <w:p w14:paraId="57DAE292" w14:textId="77777777" w:rsidR="00502F63" w:rsidRPr="0055158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</w:p>
        </w:tc>
      </w:tr>
      <w:tr w:rsidR="00502F63" w:rsidRPr="0055158B" w14:paraId="66F72139" w14:textId="77777777" w:rsidTr="00D51DC0">
        <w:trPr>
          <w:gridAfter w:val="1"/>
          <w:wAfter w:w="38" w:type="dxa"/>
          <w:trHeight w:val="180"/>
        </w:trPr>
        <w:tc>
          <w:tcPr>
            <w:tcW w:w="893" w:type="dxa"/>
            <w:gridSpan w:val="2"/>
            <w:vMerge/>
            <w:vAlign w:val="center"/>
          </w:tcPr>
          <w:p w14:paraId="510F028C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896" w:type="dxa"/>
            <w:vMerge/>
            <w:vAlign w:val="center"/>
          </w:tcPr>
          <w:p w14:paraId="47E18D5A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3219" w:type="dxa"/>
            <w:gridSpan w:val="9"/>
            <w:vAlign w:val="center"/>
          </w:tcPr>
          <w:p w14:paraId="32F89408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EMULINIT</w:t>
            </w:r>
            <w:r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Strong</w:t>
            </w:r>
          </w:p>
        </w:tc>
        <w:tc>
          <w:tcPr>
            <w:tcW w:w="1276" w:type="dxa"/>
            <w:gridSpan w:val="6"/>
            <w:vMerge/>
            <w:vAlign w:val="center"/>
          </w:tcPr>
          <w:p w14:paraId="0553C4B0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890" w:type="dxa"/>
            <w:gridSpan w:val="4"/>
            <w:vMerge/>
          </w:tcPr>
          <w:p w14:paraId="79AD35E0" w14:textId="77777777" w:rsidR="00502F63" w:rsidRPr="00CD70F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04F8DD72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2 000 000 kg</w:t>
            </w:r>
          </w:p>
        </w:tc>
        <w:tc>
          <w:tcPr>
            <w:tcW w:w="1261" w:type="dxa"/>
            <w:gridSpan w:val="3"/>
            <w:vMerge/>
          </w:tcPr>
          <w:p w14:paraId="5A5416AF" w14:textId="77777777" w:rsidR="00502F63" w:rsidRPr="0055158B" w:rsidRDefault="00502F63" w:rsidP="00CA357D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</w:p>
        </w:tc>
      </w:tr>
      <w:tr w:rsidR="00502F63" w:rsidRPr="0055158B" w14:paraId="1E898F82" w14:textId="77777777" w:rsidTr="00D51DC0">
        <w:trPr>
          <w:gridAfter w:val="1"/>
          <w:wAfter w:w="38" w:type="dxa"/>
          <w:trHeight w:val="120"/>
        </w:trPr>
        <w:tc>
          <w:tcPr>
            <w:tcW w:w="893" w:type="dxa"/>
            <w:gridSpan w:val="2"/>
            <w:vMerge w:val="restart"/>
            <w:vAlign w:val="center"/>
          </w:tcPr>
          <w:p w14:paraId="31C265E5" w14:textId="77777777" w:rsidR="00502F63" w:rsidRPr="00CD70FB" w:rsidRDefault="00046680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0081</w:t>
            </w:r>
          </w:p>
        </w:tc>
        <w:tc>
          <w:tcPr>
            <w:tcW w:w="896" w:type="dxa"/>
            <w:vMerge w:val="restart"/>
            <w:vAlign w:val="center"/>
          </w:tcPr>
          <w:p w14:paraId="09CBC209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1.1D</w:t>
            </w:r>
          </w:p>
        </w:tc>
        <w:tc>
          <w:tcPr>
            <w:tcW w:w="3219" w:type="dxa"/>
            <w:gridSpan w:val="9"/>
            <w:vAlign w:val="center"/>
          </w:tcPr>
          <w:p w14:paraId="68DF7D74" w14:textId="77777777" w:rsidR="00502F63" w:rsidRPr="00CD70FB" w:rsidRDefault="00502F63" w:rsidP="00502F63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 xml:space="preserve">ERGODYN 30E </w:t>
            </w:r>
          </w:p>
        </w:tc>
        <w:tc>
          <w:tcPr>
            <w:tcW w:w="1276" w:type="dxa"/>
            <w:gridSpan w:val="6"/>
            <w:vMerge w:val="restart"/>
            <w:vAlign w:val="center"/>
          </w:tcPr>
          <w:p w14:paraId="60DCAF18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Yes</w:t>
            </w:r>
          </w:p>
        </w:tc>
        <w:tc>
          <w:tcPr>
            <w:tcW w:w="1890" w:type="dxa"/>
            <w:gridSpan w:val="4"/>
            <w:vMerge/>
          </w:tcPr>
          <w:p w14:paraId="0D361166" w14:textId="77777777" w:rsidR="00502F63" w:rsidRPr="00CD70FB" w:rsidRDefault="00502F63" w:rsidP="003A0F37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6E463C2F" w14:textId="77777777" w:rsidR="00502F63" w:rsidRPr="00CD70FB" w:rsidRDefault="00721F82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10</w:t>
            </w:r>
            <w:r w:rsidR="00502F63"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 000 kg</w:t>
            </w:r>
          </w:p>
        </w:tc>
        <w:tc>
          <w:tcPr>
            <w:tcW w:w="1261" w:type="dxa"/>
            <w:gridSpan w:val="3"/>
            <w:vMerge w:val="restart"/>
          </w:tcPr>
          <w:p w14:paraId="177FD7E1" w14:textId="77777777" w:rsidR="00502F63" w:rsidRPr="0055158B" w:rsidRDefault="00502F63" w:rsidP="003A0F37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</w:p>
        </w:tc>
      </w:tr>
      <w:tr w:rsidR="00502F63" w:rsidRPr="0055158B" w14:paraId="4AE4E3F2" w14:textId="77777777" w:rsidTr="00D51DC0">
        <w:trPr>
          <w:gridAfter w:val="1"/>
          <w:wAfter w:w="38" w:type="dxa"/>
          <w:trHeight w:val="120"/>
        </w:trPr>
        <w:tc>
          <w:tcPr>
            <w:tcW w:w="893" w:type="dxa"/>
            <w:gridSpan w:val="2"/>
            <w:vMerge/>
            <w:vAlign w:val="center"/>
          </w:tcPr>
          <w:p w14:paraId="1E532D9E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896" w:type="dxa"/>
            <w:vMerge/>
            <w:vAlign w:val="center"/>
          </w:tcPr>
          <w:p w14:paraId="7809D37F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3219" w:type="dxa"/>
            <w:gridSpan w:val="9"/>
            <w:vAlign w:val="center"/>
          </w:tcPr>
          <w:p w14:paraId="2C03ABD2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ERGODYN</w:t>
            </w:r>
            <w:r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 xml:space="preserve"> </w:t>
            </w: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35E</w:t>
            </w:r>
          </w:p>
        </w:tc>
        <w:tc>
          <w:tcPr>
            <w:tcW w:w="1276" w:type="dxa"/>
            <w:gridSpan w:val="6"/>
            <w:vMerge/>
            <w:vAlign w:val="center"/>
          </w:tcPr>
          <w:p w14:paraId="23E3545C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890" w:type="dxa"/>
            <w:gridSpan w:val="4"/>
            <w:vMerge/>
          </w:tcPr>
          <w:p w14:paraId="63280252" w14:textId="77777777" w:rsidR="00502F63" w:rsidRPr="00CD70FB" w:rsidRDefault="00502F63" w:rsidP="003A0F37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10EDE6C6" w14:textId="77777777" w:rsidR="00502F63" w:rsidRPr="00CD70FB" w:rsidRDefault="00721F82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10</w:t>
            </w:r>
            <w:r w:rsidR="00502F63"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 000 kg</w:t>
            </w:r>
          </w:p>
        </w:tc>
        <w:tc>
          <w:tcPr>
            <w:tcW w:w="1261" w:type="dxa"/>
            <w:gridSpan w:val="3"/>
            <w:vMerge/>
          </w:tcPr>
          <w:p w14:paraId="11BAEB63" w14:textId="77777777" w:rsidR="00502F63" w:rsidRPr="0055158B" w:rsidRDefault="00502F63" w:rsidP="003A0F37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</w:p>
        </w:tc>
      </w:tr>
      <w:tr w:rsidR="00502F63" w:rsidRPr="0055158B" w14:paraId="74A36F9E" w14:textId="77777777" w:rsidTr="00D51DC0">
        <w:trPr>
          <w:gridAfter w:val="1"/>
          <w:wAfter w:w="38" w:type="dxa"/>
          <w:trHeight w:val="120"/>
        </w:trPr>
        <w:tc>
          <w:tcPr>
            <w:tcW w:w="893" w:type="dxa"/>
            <w:gridSpan w:val="2"/>
            <w:vMerge/>
            <w:vAlign w:val="center"/>
          </w:tcPr>
          <w:p w14:paraId="4A09907B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896" w:type="dxa"/>
            <w:vMerge/>
            <w:vAlign w:val="center"/>
          </w:tcPr>
          <w:p w14:paraId="6BF8A928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3219" w:type="dxa"/>
            <w:gridSpan w:val="9"/>
            <w:vAlign w:val="center"/>
          </w:tcPr>
          <w:p w14:paraId="3D7E41A4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POLADYN 31 Eco</w:t>
            </w:r>
          </w:p>
        </w:tc>
        <w:tc>
          <w:tcPr>
            <w:tcW w:w="1276" w:type="dxa"/>
            <w:gridSpan w:val="6"/>
            <w:vMerge/>
            <w:vAlign w:val="center"/>
          </w:tcPr>
          <w:p w14:paraId="2FA90FD0" w14:textId="77777777" w:rsidR="00502F63" w:rsidRPr="00CD70FB" w:rsidRDefault="00502F63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890" w:type="dxa"/>
            <w:gridSpan w:val="4"/>
            <w:vMerge/>
          </w:tcPr>
          <w:p w14:paraId="03D0733C" w14:textId="77777777" w:rsidR="00502F63" w:rsidRPr="00CD70FB" w:rsidRDefault="00502F63" w:rsidP="003A0F37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</w:p>
        </w:tc>
        <w:tc>
          <w:tcPr>
            <w:tcW w:w="1542" w:type="dxa"/>
            <w:gridSpan w:val="2"/>
            <w:vAlign w:val="center"/>
          </w:tcPr>
          <w:p w14:paraId="6EE18203" w14:textId="77777777" w:rsidR="00502F63" w:rsidRPr="00CD70FB" w:rsidRDefault="00721F82" w:rsidP="00CD70FB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10</w:t>
            </w:r>
            <w:r w:rsidR="00502F63" w:rsidRPr="00CD70FB">
              <w:rPr>
                <w:rFonts w:ascii="Arial" w:hAnsi="Arial" w:cs="Arial"/>
                <w:color w:val="000000"/>
                <w:sz w:val="16"/>
                <w:szCs w:val="16"/>
                <w:lang w:val="de-DE"/>
              </w:rPr>
              <w:t> 000 kg</w:t>
            </w:r>
          </w:p>
        </w:tc>
        <w:tc>
          <w:tcPr>
            <w:tcW w:w="1261" w:type="dxa"/>
            <w:gridSpan w:val="3"/>
            <w:vMerge/>
          </w:tcPr>
          <w:p w14:paraId="5C45964A" w14:textId="77777777" w:rsidR="00502F63" w:rsidRPr="0055158B" w:rsidRDefault="00502F63" w:rsidP="003A0F37">
            <w:pPr>
              <w:spacing w:before="40" w:after="40" w:line="280" w:lineRule="exact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</w:p>
        </w:tc>
      </w:tr>
      <w:tr w:rsidR="00E40B16" w14:paraId="61F36F63" w14:textId="77777777" w:rsidTr="00D51DC0">
        <w:tblPrEx>
          <w:jc w:val="center"/>
          <w:tblInd w:w="0" w:type="dxa"/>
        </w:tblPrEx>
        <w:trPr>
          <w:gridBefore w:val="1"/>
          <w:wBefore w:w="121" w:type="dxa"/>
          <w:jc w:val="center"/>
        </w:trPr>
        <w:tc>
          <w:tcPr>
            <w:tcW w:w="10894" w:type="dxa"/>
            <w:gridSpan w:val="27"/>
            <w:tcBorders>
              <w:bottom w:val="single" w:sz="4" w:space="0" w:color="auto"/>
            </w:tcBorders>
            <w:shd w:val="clear" w:color="auto" w:fill="CCCCCC"/>
          </w:tcPr>
          <w:p w14:paraId="3CFDFF54" w14:textId="77777777" w:rsidR="00721F82" w:rsidRDefault="00721F82">
            <w:pPr>
              <w:spacing w:before="40" w:after="40" w:line="280" w:lineRule="exact"/>
              <w:ind w:left="281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773907F6" w14:textId="436665C1" w:rsidR="00E40B16" w:rsidRDefault="00C6194E">
            <w:pPr>
              <w:spacing w:before="40" w:after="40" w:line="280" w:lineRule="exact"/>
              <w:ind w:left="281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000000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0" allowOverlap="1" wp14:anchorId="78A0253F" wp14:editId="67EE7E0B">
                      <wp:simplePos x="0" y="0"/>
                      <wp:positionH relativeFrom="column">
                        <wp:posOffset>6629400</wp:posOffset>
                      </wp:positionH>
                      <wp:positionV relativeFrom="paragraph">
                        <wp:posOffset>-4112260</wp:posOffset>
                      </wp:positionV>
                      <wp:extent cx="114935" cy="128270"/>
                      <wp:effectExtent l="13970" t="5080" r="13970" b="9525"/>
                      <wp:wrapNone/>
                      <wp:docPr id="51648428" name="Text Box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935" cy="1282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A61331" w14:textId="77777777" w:rsidR="00780877" w:rsidRDefault="0078087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A0253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6" o:spid="_x0000_s1026" type="#_x0000_t202" style="position:absolute;left:0;text-align:left;margin-left:522pt;margin-top:-323.8pt;width:9.05pt;height:10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" o:allowincell="f">
                      <v:textbox>
                        <w:txbxContent>
                          <w:p w14:paraId="6DA61331" w14:textId="77777777" w:rsidR="00780877" w:rsidRDefault="0078087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color w:val="000000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0" allowOverlap="1" wp14:anchorId="32C1E10B" wp14:editId="6D6BC397">
                      <wp:simplePos x="0" y="0"/>
                      <wp:positionH relativeFrom="column">
                        <wp:posOffset>6515100</wp:posOffset>
                      </wp:positionH>
                      <wp:positionV relativeFrom="paragraph">
                        <wp:posOffset>-1254760</wp:posOffset>
                      </wp:positionV>
                      <wp:extent cx="114935" cy="128270"/>
                      <wp:effectExtent l="13970" t="5080" r="13970" b="9525"/>
                      <wp:wrapNone/>
                      <wp:docPr id="1133035361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935" cy="1282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AAE998" w14:textId="77777777" w:rsidR="00780877" w:rsidRDefault="0078087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C1E10B" id="Text Box 10" o:spid="_x0000_s1027" type="#_x0000_t202" style="position:absolute;left:0;text-align:left;margin-left:513pt;margin-top:-98.8pt;width:9.05pt;height:10.1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" o:allowincell="f">
                      <v:textbox>
                        <w:txbxContent>
                          <w:p w14:paraId="55AAE998" w14:textId="77777777" w:rsidR="00780877" w:rsidRDefault="00780877"/>
                        </w:txbxContent>
                      </v:textbox>
                    </v:shape>
                  </w:pict>
                </mc:Fallback>
              </mc:AlternateContent>
            </w:r>
            <w:r w:rsidR="00E40B16">
              <w:rPr>
                <w:rFonts w:ascii="Arial" w:hAnsi="Arial" w:cs="Arial"/>
                <w:b/>
                <w:color w:val="000000"/>
                <w:sz w:val="18"/>
                <w:szCs w:val="18"/>
              </w:rPr>
              <w:t>4.- Transfer details</w:t>
            </w:r>
          </w:p>
        </w:tc>
      </w:tr>
      <w:tr w:rsidR="00E40B16" w14:paraId="0420D54D" w14:textId="77777777" w:rsidTr="00D51DC0">
        <w:tblPrEx>
          <w:jc w:val="center"/>
          <w:tblInd w:w="0" w:type="dxa"/>
        </w:tblPrEx>
        <w:trPr>
          <w:gridBefore w:val="1"/>
          <w:wBefore w:w="121" w:type="dxa"/>
          <w:jc w:val="center"/>
        </w:trPr>
        <w:tc>
          <w:tcPr>
            <w:tcW w:w="10894" w:type="dxa"/>
            <w:gridSpan w:val="27"/>
            <w:shd w:val="clear" w:color="auto" w:fill="E6E6E6"/>
          </w:tcPr>
          <w:p w14:paraId="53050F17" w14:textId="77777777" w:rsidR="00E40B16" w:rsidRDefault="00E40B16">
            <w:pPr>
              <w:spacing w:before="40" w:after="40" w:line="280" w:lineRule="exact"/>
              <w:ind w:left="281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4.1.- Location and calendar:</w:t>
            </w:r>
          </w:p>
        </w:tc>
      </w:tr>
      <w:tr w:rsidR="00E40B16" w14:paraId="4FEBA790" w14:textId="77777777" w:rsidTr="00D51DC0">
        <w:tblPrEx>
          <w:jc w:val="center"/>
          <w:tblInd w:w="0" w:type="dxa"/>
        </w:tblPrEx>
        <w:trPr>
          <w:gridBefore w:val="1"/>
          <w:wBefore w:w="121" w:type="dxa"/>
          <w:trHeight w:val="272"/>
          <w:jc w:val="center"/>
        </w:trPr>
        <w:tc>
          <w:tcPr>
            <w:tcW w:w="2857" w:type="dxa"/>
            <w:gridSpan w:val="6"/>
            <w:tcBorders>
              <w:bottom w:val="single" w:sz="4" w:space="0" w:color="auto"/>
            </w:tcBorders>
            <w:shd w:val="clear" w:color="auto" w:fill="E6E6E6"/>
          </w:tcPr>
          <w:p w14:paraId="7AA3ACAE" w14:textId="77777777" w:rsidR="00E40B16" w:rsidRDefault="00E40B16">
            <w:pPr>
              <w:spacing w:before="40" w:after="40" w:line="280" w:lineRule="exact"/>
              <w:ind w:left="281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Place of departure:</w:t>
            </w:r>
          </w:p>
        </w:tc>
        <w:tc>
          <w:tcPr>
            <w:tcW w:w="2880" w:type="dxa"/>
            <w:gridSpan w:val="9"/>
            <w:tcBorders>
              <w:bottom w:val="single" w:sz="4" w:space="0" w:color="auto"/>
            </w:tcBorders>
          </w:tcPr>
          <w:p w14:paraId="74249AE0" w14:textId="77777777" w:rsidR="00E40B16" w:rsidRDefault="003A0F37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43-150 Bierun / </w:t>
            </w:r>
            <w:r w:rsidR="00DC6728" w:rsidRPr="00DC6728">
              <w:rPr>
                <w:rFonts w:ascii="Arial" w:hAnsi="Arial" w:cs="Arial"/>
                <w:color w:val="000000"/>
                <w:sz w:val="18"/>
                <w:szCs w:val="18"/>
              </w:rPr>
              <w:t>42-693 Krupski Młyn</w:t>
            </w:r>
            <w:r w:rsidR="008B5E1C">
              <w:rPr>
                <w:rFonts w:ascii="Arial" w:hAnsi="Arial" w:cs="Arial"/>
                <w:color w:val="000000"/>
                <w:sz w:val="18"/>
                <w:szCs w:val="18"/>
              </w:rPr>
              <w:t>, Poland</w:t>
            </w:r>
          </w:p>
        </w:tc>
        <w:tc>
          <w:tcPr>
            <w:tcW w:w="2328" w:type="dxa"/>
            <w:gridSpan w:val="7"/>
            <w:tcBorders>
              <w:bottom w:val="single" w:sz="4" w:space="0" w:color="auto"/>
            </w:tcBorders>
            <w:shd w:val="clear" w:color="auto" w:fill="E6E6E6"/>
          </w:tcPr>
          <w:p w14:paraId="3B567365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Departure date:</w:t>
            </w:r>
          </w:p>
        </w:tc>
        <w:tc>
          <w:tcPr>
            <w:tcW w:w="2829" w:type="dxa"/>
            <w:gridSpan w:val="5"/>
            <w:tcBorders>
              <w:bottom w:val="single" w:sz="4" w:space="0" w:color="auto"/>
            </w:tcBorders>
          </w:tcPr>
          <w:p w14:paraId="7E95B271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0B16" w14:paraId="1BC02C0D" w14:textId="77777777" w:rsidTr="00D51DC0">
        <w:tblPrEx>
          <w:jc w:val="center"/>
          <w:tblInd w:w="0" w:type="dxa"/>
        </w:tblPrEx>
        <w:trPr>
          <w:gridBefore w:val="1"/>
          <w:wBefore w:w="121" w:type="dxa"/>
          <w:trHeight w:val="272"/>
          <w:jc w:val="center"/>
        </w:trPr>
        <w:tc>
          <w:tcPr>
            <w:tcW w:w="2857" w:type="dxa"/>
            <w:gridSpan w:val="6"/>
            <w:tcBorders>
              <w:bottom w:val="single" w:sz="4" w:space="0" w:color="auto"/>
            </w:tcBorders>
            <w:shd w:val="clear" w:color="auto" w:fill="E6E6E6"/>
          </w:tcPr>
          <w:p w14:paraId="1E882BBC" w14:textId="77777777" w:rsidR="00E40B16" w:rsidRDefault="00E40B16">
            <w:pPr>
              <w:spacing w:before="40" w:after="40" w:line="280" w:lineRule="exact"/>
              <w:ind w:left="281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Place of delivery:</w:t>
            </w:r>
          </w:p>
        </w:tc>
        <w:tc>
          <w:tcPr>
            <w:tcW w:w="2880" w:type="dxa"/>
            <w:gridSpan w:val="9"/>
            <w:tcBorders>
              <w:bottom w:val="single" w:sz="4" w:space="0" w:color="auto"/>
            </w:tcBorders>
          </w:tcPr>
          <w:p w14:paraId="69029EC4" w14:textId="77777777" w:rsidR="00E40B16" w:rsidRDefault="00D51DC0" w:rsidP="00D51DC0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ustanina 40111</w:t>
            </w:r>
            <w:r w:rsidR="00E40B16">
              <w:rPr>
                <w:rFonts w:ascii="Arial" w:hAnsi="Arial" w:cs="Arial"/>
                <w:color w:val="000000"/>
                <w:sz w:val="18"/>
                <w:szCs w:val="18"/>
              </w:rPr>
              <w:t>, Estonia</w:t>
            </w:r>
          </w:p>
        </w:tc>
        <w:tc>
          <w:tcPr>
            <w:tcW w:w="2328" w:type="dxa"/>
            <w:gridSpan w:val="7"/>
            <w:tcBorders>
              <w:bottom w:val="single" w:sz="4" w:space="0" w:color="auto"/>
            </w:tcBorders>
            <w:shd w:val="clear" w:color="auto" w:fill="E6E6E6"/>
          </w:tcPr>
          <w:p w14:paraId="2491AC62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Expected arrival date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:</w:t>
            </w:r>
          </w:p>
        </w:tc>
        <w:tc>
          <w:tcPr>
            <w:tcW w:w="2829" w:type="dxa"/>
            <w:gridSpan w:val="5"/>
            <w:tcBorders>
              <w:bottom w:val="single" w:sz="4" w:space="0" w:color="auto"/>
            </w:tcBorders>
          </w:tcPr>
          <w:p w14:paraId="038EE3A7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0B16" w14:paraId="1CEA535D" w14:textId="77777777" w:rsidTr="00D51DC0">
        <w:tblPrEx>
          <w:jc w:val="center"/>
          <w:tblInd w:w="0" w:type="dxa"/>
        </w:tblPrEx>
        <w:trPr>
          <w:gridBefore w:val="1"/>
          <w:wBefore w:w="121" w:type="dxa"/>
          <w:trHeight w:val="272"/>
          <w:jc w:val="center"/>
        </w:trPr>
        <w:tc>
          <w:tcPr>
            <w:tcW w:w="10894" w:type="dxa"/>
            <w:gridSpan w:val="27"/>
            <w:tcBorders>
              <w:bottom w:val="single" w:sz="4" w:space="0" w:color="auto"/>
            </w:tcBorders>
            <w:shd w:val="clear" w:color="auto" w:fill="E6E6E6"/>
          </w:tcPr>
          <w:p w14:paraId="3666B2E9" w14:textId="77777777" w:rsidR="00E40B16" w:rsidRDefault="00E40B16">
            <w:pPr>
              <w:spacing w:before="40" w:after="40" w:line="280" w:lineRule="exact"/>
              <w:ind w:left="281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4.2.- General circumstances of the itinerary:</w:t>
            </w:r>
          </w:p>
        </w:tc>
      </w:tr>
      <w:tr w:rsidR="00E40B16" w14:paraId="7F34B1AB" w14:textId="77777777" w:rsidTr="00D51DC0">
        <w:tblPrEx>
          <w:jc w:val="center"/>
          <w:tblInd w:w="0" w:type="dxa"/>
        </w:tblPrEx>
        <w:trPr>
          <w:gridBefore w:val="1"/>
          <w:wBefore w:w="121" w:type="dxa"/>
          <w:trHeight w:val="285"/>
          <w:jc w:val="center"/>
        </w:trPr>
        <w:tc>
          <w:tcPr>
            <w:tcW w:w="3134" w:type="dxa"/>
            <w:gridSpan w:val="7"/>
            <w:tcBorders>
              <w:top w:val="single" w:sz="4" w:space="0" w:color="auto"/>
            </w:tcBorders>
            <w:shd w:val="clear" w:color="auto" w:fill="E0E0E0"/>
          </w:tcPr>
          <w:p w14:paraId="648CCB88" w14:textId="77777777" w:rsidR="00E40B16" w:rsidRDefault="00E40B16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PlaceName">
                <w:r>
                  <w:rPr>
                    <w:rFonts w:ascii="Arial" w:hAnsi="Arial" w:cs="Arial"/>
                    <w:b/>
                    <w:color w:val="000000"/>
                    <w:sz w:val="18"/>
                    <w:szCs w:val="18"/>
                  </w:rPr>
                  <w:t>Member</w:t>
                </w:r>
              </w:smartTag>
              <w:r>
                <w:rPr>
                  <w:rFonts w:ascii="Arial" w:hAnsi="Arial" w:cs="Arial"/>
                  <w:b/>
                  <w:color w:val="000000"/>
                  <w:sz w:val="18"/>
                  <w:szCs w:val="18"/>
                </w:rPr>
                <w:t xml:space="preserve"> </w:t>
              </w:r>
              <w:smartTag w:uri="urn:schemas-microsoft-com:office:smarttags" w:element="PlaceType">
                <w:r>
                  <w:rPr>
                    <w:rFonts w:ascii="Arial" w:hAnsi="Arial" w:cs="Arial"/>
                    <w:b/>
                    <w:color w:val="000000"/>
                    <w:sz w:val="18"/>
                    <w:szCs w:val="18"/>
                  </w:rPr>
                  <w:t>State</w:t>
                </w:r>
              </w:smartTag>
            </w:smartTag>
          </w:p>
        </w:tc>
        <w:tc>
          <w:tcPr>
            <w:tcW w:w="2466" w:type="dxa"/>
            <w:gridSpan w:val="5"/>
            <w:tcBorders>
              <w:top w:val="single" w:sz="4" w:space="0" w:color="auto"/>
            </w:tcBorders>
            <w:shd w:val="clear" w:color="auto" w:fill="E0E0E0"/>
          </w:tcPr>
          <w:p w14:paraId="08691BD1" w14:textId="77777777" w:rsidR="00E40B16" w:rsidRDefault="00E40B16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Point of Entry</w:t>
            </w:r>
          </w:p>
        </w:tc>
        <w:tc>
          <w:tcPr>
            <w:tcW w:w="2465" w:type="dxa"/>
            <w:gridSpan w:val="10"/>
            <w:tcBorders>
              <w:top w:val="single" w:sz="4" w:space="0" w:color="auto"/>
            </w:tcBorders>
            <w:shd w:val="clear" w:color="auto" w:fill="E0E0E0"/>
          </w:tcPr>
          <w:p w14:paraId="435CDA9F" w14:textId="77777777" w:rsidR="00E40B16" w:rsidRDefault="00E40B16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Point of Exit</w:t>
            </w:r>
          </w:p>
        </w:tc>
        <w:tc>
          <w:tcPr>
            <w:tcW w:w="2829" w:type="dxa"/>
            <w:gridSpan w:val="5"/>
            <w:tcBorders>
              <w:top w:val="single" w:sz="4" w:space="0" w:color="auto"/>
            </w:tcBorders>
            <w:shd w:val="clear" w:color="auto" w:fill="E0E0E0"/>
          </w:tcPr>
          <w:p w14:paraId="5C3BDA5B" w14:textId="77777777" w:rsidR="00E40B16" w:rsidRDefault="00E40B16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Means of transport</w:t>
            </w:r>
          </w:p>
        </w:tc>
      </w:tr>
      <w:tr w:rsidR="00E40B16" w14:paraId="11FAC3AE" w14:textId="77777777" w:rsidTr="00D51DC0">
        <w:tblPrEx>
          <w:jc w:val="center"/>
          <w:tblInd w:w="0" w:type="dxa"/>
        </w:tblPrEx>
        <w:trPr>
          <w:gridBefore w:val="1"/>
          <w:wBefore w:w="121" w:type="dxa"/>
          <w:trHeight w:val="285"/>
          <w:jc w:val="center"/>
        </w:trPr>
        <w:tc>
          <w:tcPr>
            <w:tcW w:w="3134" w:type="dxa"/>
            <w:gridSpan w:val="7"/>
            <w:tcBorders>
              <w:top w:val="single" w:sz="4" w:space="0" w:color="auto"/>
            </w:tcBorders>
          </w:tcPr>
          <w:p w14:paraId="2390DA72" w14:textId="77777777" w:rsidR="00E40B16" w:rsidRDefault="008B5E1C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ountry-region">
                <w:r>
                  <w:rPr>
                    <w:rFonts w:ascii="Arial" w:hAnsi="Arial" w:cs="Arial"/>
                    <w:color w:val="000000"/>
                    <w:sz w:val="18"/>
                    <w:szCs w:val="18"/>
                  </w:rPr>
                  <w:t>Poland</w:t>
                </w:r>
              </w:smartTag>
            </w:smartTag>
          </w:p>
        </w:tc>
        <w:tc>
          <w:tcPr>
            <w:tcW w:w="2466" w:type="dxa"/>
            <w:gridSpan w:val="5"/>
          </w:tcPr>
          <w:p w14:paraId="0718FB7E" w14:textId="77777777" w:rsidR="00E40B16" w:rsidRDefault="008B5E1C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tcW w:w="2465" w:type="dxa"/>
            <w:gridSpan w:val="10"/>
          </w:tcPr>
          <w:p w14:paraId="6474CD77" w14:textId="77777777" w:rsidR="00E40B16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ity">
                <w:r>
                  <w:rPr>
                    <w:rFonts w:ascii="Arial" w:hAnsi="Arial" w:cs="Arial"/>
                    <w:color w:val="000000"/>
                    <w:sz w:val="18"/>
                    <w:szCs w:val="18"/>
                  </w:rPr>
                  <w:t>Katowice</w:t>
                </w:r>
              </w:smartTag>
            </w:smartTag>
          </w:p>
        </w:tc>
        <w:tc>
          <w:tcPr>
            <w:tcW w:w="2829" w:type="dxa"/>
            <w:gridSpan w:val="5"/>
          </w:tcPr>
          <w:p w14:paraId="6FFB2D03" w14:textId="77777777" w:rsidR="00E40B16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ir</w:t>
            </w:r>
          </w:p>
        </w:tc>
      </w:tr>
      <w:tr w:rsidR="00E40B16" w14:paraId="109EFC12" w14:textId="77777777" w:rsidTr="00D51DC0">
        <w:tblPrEx>
          <w:jc w:val="center"/>
          <w:tblInd w:w="0" w:type="dxa"/>
        </w:tblPrEx>
        <w:trPr>
          <w:gridBefore w:val="1"/>
          <w:wBefore w:w="121" w:type="dxa"/>
          <w:trHeight w:val="285"/>
          <w:jc w:val="center"/>
        </w:trPr>
        <w:tc>
          <w:tcPr>
            <w:tcW w:w="3134" w:type="dxa"/>
            <w:gridSpan w:val="7"/>
            <w:tcBorders>
              <w:top w:val="single" w:sz="4" w:space="0" w:color="auto"/>
            </w:tcBorders>
          </w:tcPr>
          <w:p w14:paraId="5C3199CA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66" w:type="dxa"/>
            <w:gridSpan w:val="5"/>
          </w:tcPr>
          <w:p w14:paraId="75E5C155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65" w:type="dxa"/>
            <w:gridSpan w:val="10"/>
          </w:tcPr>
          <w:p w14:paraId="0A36C9C0" w14:textId="77777777" w:rsidR="00E40B16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udzisko</w:t>
            </w:r>
          </w:p>
        </w:tc>
        <w:tc>
          <w:tcPr>
            <w:tcW w:w="2829" w:type="dxa"/>
            <w:gridSpan w:val="5"/>
          </w:tcPr>
          <w:p w14:paraId="72E68591" w14:textId="77777777" w:rsidR="00E40B16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oad</w:t>
            </w:r>
          </w:p>
        </w:tc>
      </w:tr>
      <w:tr w:rsidR="00F11A93" w14:paraId="14F80B0D" w14:textId="77777777" w:rsidTr="00D51DC0">
        <w:tblPrEx>
          <w:jc w:val="center"/>
          <w:tblInd w:w="0" w:type="dxa"/>
        </w:tblPrEx>
        <w:trPr>
          <w:gridBefore w:val="1"/>
          <w:wBefore w:w="121" w:type="dxa"/>
          <w:trHeight w:val="285"/>
          <w:jc w:val="center"/>
        </w:trPr>
        <w:tc>
          <w:tcPr>
            <w:tcW w:w="3134" w:type="dxa"/>
            <w:gridSpan w:val="7"/>
            <w:tcBorders>
              <w:top w:val="single" w:sz="4" w:space="0" w:color="auto"/>
            </w:tcBorders>
          </w:tcPr>
          <w:p w14:paraId="3E3903B3" w14:textId="77777777" w:rsidR="00F11A93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rFonts w:ascii="Arial" w:hAnsi="Arial" w:cs="Arial"/>
                    <w:color w:val="000000"/>
                    <w:sz w:val="18"/>
                    <w:szCs w:val="18"/>
                  </w:rPr>
                  <w:t>Lithuania</w:t>
                </w:r>
              </w:smartTag>
            </w:smartTag>
          </w:p>
        </w:tc>
        <w:tc>
          <w:tcPr>
            <w:tcW w:w="2466" w:type="dxa"/>
            <w:gridSpan w:val="5"/>
          </w:tcPr>
          <w:p w14:paraId="2C4FB69B" w14:textId="77777777" w:rsidR="00F11A93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Kalwarija</w:t>
            </w:r>
          </w:p>
        </w:tc>
        <w:tc>
          <w:tcPr>
            <w:tcW w:w="2465" w:type="dxa"/>
            <w:gridSpan w:val="10"/>
          </w:tcPr>
          <w:p w14:paraId="091D2437" w14:textId="77777777" w:rsidR="00F11A93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locei</w:t>
            </w:r>
          </w:p>
        </w:tc>
        <w:tc>
          <w:tcPr>
            <w:tcW w:w="2829" w:type="dxa"/>
            <w:gridSpan w:val="5"/>
          </w:tcPr>
          <w:p w14:paraId="3E030588" w14:textId="77777777" w:rsidR="00F11A93" w:rsidRDefault="00F11A93">
            <w:r w:rsidRPr="008201B4">
              <w:rPr>
                <w:rFonts w:ascii="Arial" w:hAnsi="Arial" w:cs="Arial"/>
                <w:color w:val="000000"/>
                <w:sz w:val="18"/>
                <w:szCs w:val="18"/>
              </w:rPr>
              <w:t>Road</w:t>
            </w:r>
          </w:p>
        </w:tc>
      </w:tr>
      <w:tr w:rsidR="00F11A93" w14:paraId="3B6B60D4" w14:textId="77777777" w:rsidTr="00D51DC0">
        <w:tblPrEx>
          <w:jc w:val="center"/>
          <w:tblInd w:w="0" w:type="dxa"/>
        </w:tblPrEx>
        <w:trPr>
          <w:gridBefore w:val="1"/>
          <w:wBefore w:w="121" w:type="dxa"/>
          <w:trHeight w:val="285"/>
          <w:jc w:val="center"/>
        </w:trPr>
        <w:tc>
          <w:tcPr>
            <w:tcW w:w="3134" w:type="dxa"/>
            <w:gridSpan w:val="7"/>
            <w:tcBorders>
              <w:top w:val="single" w:sz="4" w:space="0" w:color="auto"/>
            </w:tcBorders>
          </w:tcPr>
          <w:p w14:paraId="0ACCA0A2" w14:textId="77777777" w:rsidR="00F11A93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ountry-region">
                <w:r>
                  <w:rPr>
                    <w:rFonts w:ascii="Arial" w:hAnsi="Arial" w:cs="Arial"/>
                    <w:color w:val="000000"/>
                    <w:sz w:val="18"/>
                    <w:szCs w:val="18"/>
                  </w:rPr>
                  <w:t>Latvia</w:t>
                </w:r>
              </w:smartTag>
            </w:smartTag>
          </w:p>
        </w:tc>
        <w:tc>
          <w:tcPr>
            <w:tcW w:w="2466" w:type="dxa"/>
            <w:gridSpan w:val="5"/>
          </w:tcPr>
          <w:p w14:paraId="673B0F16" w14:textId="77777777" w:rsidR="00F11A93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Grenctale </w:t>
            </w:r>
          </w:p>
        </w:tc>
        <w:tc>
          <w:tcPr>
            <w:tcW w:w="2465" w:type="dxa"/>
            <w:gridSpan w:val="10"/>
          </w:tcPr>
          <w:p w14:paraId="5FBEAD96" w14:textId="77777777" w:rsidR="00F11A93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nazi</w:t>
            </w:r>
            <w:r w:rsidR="00F16705">
              <w:rPr>
                <w:rFonts w:ascii="Arial" w:hAnsi="Arial" w:cs="Arial"/>
                <w:color w:val="000000"/>
                <w:sz w:val="18"/>
                <w:szCs w:val="18"/>
              </w:rPr>
              <w:t xml:space="preserve"> / Valka</w:t>
            </w:r>
          </w:p>
        </w:tc>
        <w:tc>
          <w:tcPr>
            <w:tcW w:w="2829" w:type="dxa"/>
            <w:gridSpan w:val="5"/>
          </w:tcPr>
          <w:p w14:paraId="3116313B" w14:textId="77777777" w:rsidR="00F11A93" w:rsidRDefault="00F11A93">
            <w:r w:rsidRPr="008201B4">
              <w:rPr>
                <w:rFonts w:ascii="Arial" w:hAnsi="Arial" w:cs="Arial"/>
                <w:color w:val="000000"/>
                <w:sz w:val="18"/>
                <w:szCs w:val="18"/>
              </w:rPr>
              <w:t>Road</w:t>
            </w:r>
          </w:p>
        </w:tc>
      </w:tr>
      <w:tr w:rsidR="00F11A93" w14:paraId="45328D94" w14:textId="77777777" w:rsidTr="00D51DC0">
        <w:tblPrEx>
          <w:jc w:val="center"/>
          <w:tblInd w:w="0" w:type="dxa"/>
        </w:tblPrEx>
        <w:trPr>
          <w:gridBefore w:val="1"/>
          <w:wBefore w:w="121" w:type="dxa"/>
          <w:trHeight w:val="285"/>
          <w:jc w:val="center"/>
        </w:trPr>
        <w:tc>
          <w:tcPr>
            <w:tcW w:w="3134" w:type="dxa"/>
            <w:gridSpan w:val="7"/>
            <w:tcBorders>
              <w:top w:val="single" w:sz="4" w:space="0" w:color="auto"/>
            </w:tcBorders>
          </w:tcPr>
          <w:p w14:paraId="216E67EE" w14:textId="77777777" w:rsidR="00F11A93" w:rsidRDefault="00FA45C2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ountry-region">
                <w:r>
                  <w:rPr>
                    <w:rFonts w:ascii="Arial" w:hAnsi="Arial" w:cs="Arial"/>
                    <w:color w:val="000000"/>
                    <w:sz w:val="18"/>
                    <w:szCs w:val="18"/>
                  </w:rPr>
                  <w:t>Estonia</w:t>
                </w:r>
              </w:smartTag>
            </w:smartTag>
          </w:p>
        </w:tc>
        <w:tc>
          <w:tcPr>
            <w:tcW w:w="2466" w:type="dxa"/>
            <w:gridSpan w:val="5"/>
          </w:tcPr>
          <w:p w14:paraId="2395D0CE" w14:textId="77777777" w:rsidR="00F11A93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kla</w:t>
            </w:r>
            <w:r w:rsidR="00F16705">
              <w:rPr>
                <w:rFonts w:ascii="Arial" w:hAnsi="Arial" w:cs="Arial"/>
                <w:color w:val="000000"/>
                <w:sz w:val="18"/>
                <w:szCs w:val="18"/>
              </w:rPr>
              <w:t xml:space="preserve"> / Valga</w:t>
            </w:r>
          </w:p>
        </w:tc>
        <w:tc>
          <w:tcPr>
            <w:tcW w:w="2465" w:type="dxa"/>
            <w:gridSpan w:val="10"/>
          </w:tcPr>
          <w:p w14:paraId="45784348" w14:textId="77777777" w:rsidR="00F11A93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tcW w:w="2829" w:type="dxa"/>
            <w:gridSpan w:val="5"/>
          </w:tcPr>
          <w:p w14:paraId="31B9EFD5" w14:textId="77777777" w:rsidR="00F11A93" w:rsidRDefault="00F11A93">
            <w:r w:rsidRPr="008201B4">
              <w:rPr>
                <w:rFonts w:ascii="Arial" w:hAnsi="Arial" w:cs="Arial"/>
                <w:color w:val="000000"/>
                <w:sz w:val="18"/>
                <w:szCs w:val="18"/>
              </w:rPr>
              <w:t>Road</w:t>
            </w:r>
          </w:p>
        </w:tc>
      </w:tr>
      <w:tr w:rsidR="00E40B16" w14:paraId="1A52E436" w14:textId="77777777" w:rsidTr="00D51DC0">
        <w:tblPrEx>
          <w:jc w:val="center"/>
          <w:tblInd w:w="0" w:type="dxa"/>
        </w:tblPrEx>
        <w:trPr>
          <w:gridBefore w:val="1"/>
          <w:wBefore w:w="121" w:type="dxa"/>
          <w:trHeight w:val="285"/>
          <w:jc w:val="center"/>
        </w:trPr>
        <w:tc>
          <w:tcPr>
            <w:tcW w:w="3134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3F6E4061" w14:textId="77777777" w:rsidR="00E40B16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ountry-region">
                <w:r>
                  <w:rPr>
                    <w:rFonts w:ascii="Arial" w:hAnsi="Arial" w:cs="Arial"/>
                    <w:color w:val="000000"/>
                    <w:sz w:val="18"/>
                    <w:szCs w:val="18"/>
                  </w:rPr>
                  <w:t>Estonia</w:t>
                </w:r>
              </w:smartTag>
            </w:smartTag>
          </w:p>
        </w:tc>
        <w:tc>
          <w:tcPr>
            <w:tcW w:w="2466" w:type="dxa"/>
            <w:gridSpan w:val="5"/>
          </w:tcPr>
          <w:p w14:paraId="03A8AC5F" w14:textId="77777777" w:rsidR="00E40B16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>
                  <w:rPr>
                    <w:rFonts w:ascii="Arial" w:hAnsi="Arial" w:cs="Arial"/>
                    <w:color w:val="000000"/>
                    <w:sz w:val="18"/>
                    <w:szCs w:val="18"/>
                  </w:rPr>
                  <w:t>Tallinn</w:t>
                </w:r>
              </w:smartTag>
            </w:smartTag>
          </w:p>
        </w:tc>
        <w:tc>
          <w:tcPr>
            <w:tcW w:w="2465" w:type="dxa"/>
            <w:gridSpan w:val="10"/>
          </w:tcPr>
          <w:p w14:paraId="78E977E6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829" w:type="dxa"/>
            <w:gridSpan w:val="5"/>
          </w:tcPr>
          <w:p w14:paraId="2FA9A605" w14:textId="77777777" w:rsidR="00E40B16" w:rsidRDefault="00F11A93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ir</w:t>
            </w:r>
          </w:p>
        </w:tc>
      </w:tr>
      <w:tr w:rsidR="00E40B16" w14:paraId="26522FBB" w14:textId="77777777" w:rsidTr="00D51DC0">
        <w:tblPrEx>
          <w:jc w:val="center"/>
          <w:tblInd w:w="0" w:type="dxa"/>
        </w:tblPrEx>
        <w:trPr>
          <w:gridBefore w:val="1"/>
          <w:wBefore w:w="121" w:type="dxa"/>
          <w:trHeight w:val="285"/>
          <w:jc w:val="center"/>
        </w:trPr>
        <w:tc>
          <w:tcPr>
            <w:tcW w:w="3134" w:type="dxa"/>
            <w:gridSpan w:val="7"/>
            <w:tcBorders>
              <w:top w:val="single" w:sz="4" w:space="0" w:color="auto"/>
            </w:tcBorders>
          </w:tcPr>
          <w:p w14:paraId="7909AFA6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66" w:type="dxa"/>
            <w:gridSpan w:val="5"/>
          </w:tcPr>
          <w:p w14:paraId="03A470D0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65" w:type="dxa"/>
            <w:gridSpan w:val="10"/>
          </w:tcPr>
          <w:p w14:paraId="568898A1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829" w:type="dxa"/>
            <w:gridSpan w:val="5"/>
          </w:tcPr>
          <w:p w14:paraId="515433C0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0B16" w14:paraId="5E09CB18" w14:textId="77777777" w:rsidTr="00D51DC0">
        <w:tblPrEx>
          <w:jc w:val="center"/>
          <w:tblInd w:w="0" w:type="dxa"/>
        </w:tblPrEx>
        <w:trPr>
          <w:gridBefore w:val="1"/>
          <w:wBefore w:w="121" w:type="dxa"/>
          <w:jc w:val="center"/>
        </w:trPr>
        <w:tc>
          <w:tcPr>
            <w:tcW w:w="10894" w:type="dxa"/>
            <w:gridSpan w:val="27"/>
            <w:tcBorders>
              <w:bottom w:val="single" w:sz="4" w:space="0" w:color="auto"/>
            </w:tcBorders>
            <w:shd w:val="clear" w:color="auto" w:fill="CCCCCC"/>
          </w:tcPr>
          <w:p w14:paraId="39FDF0C0" w14:textId="77777777" w:rsidR="00E40B16" w:rsidRDefault="00E40B16">
            <w:pPr>
              <w:spacing w:before="40" w:after="40" w:line="280" w:lineRule="exact"/>
              <w:ind w:left="281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5.- Authorisations from the authorities in the Member States of transit including secure identification (e.g. stamp)</w:t>
            </w:r>
          </w:p>
        </w:tc>
      </w:tr>
      <w:tr w:rsidR="00E40B16" w14:paraId="2808F4BA" w14:textId="77777777" w:rsidTr="00D51DC0">
        <w:tblPrEx>
          <w:jc w:val="center"/>
          <w:tblInd w:w="0" w:type="dxa"/>
        </w:tblPrEx>
        <w:trPr>
          <w:gridBefore w:val="1"/>
          <w:wBefore w:w="121" w:type="dxa"/>
          <w:cantSplit/>
          <w:trHeight w:val="285"/>
          <w:jc w:val="center"/>
        </w:trPr>
        <w:tc>
          <w:tcPr>
            <w:tcW w:w="2434" w:type="dxa"/>
            <w:gridSpan w:val="5"/>
            <w:shd w:val="clear" w:color="auto" w:fill="E6E6E6"/>
          </w:tcPr>
          <w:p w14:paraId="38C12D4A" w14:textId="6B7CD25F" w:rsidR="00E40B16" w:rsidRDefault="00C6194E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noProof/>
                <w:color w:val="000000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0" allowOverlap="1" wp14:anchorId="52E31FE9" wp14:editId="25027CDC">
                      <wp:simplePos x="0" y="0"/>
                      <wp:positionH relativeFrom="column">
                        <wp:posOffset>4800600</wp:posOffset>
                      </wp:positionH>
                      <wp:positionV relativeFrom="paragraph">
                        <wp:posOffset>377190</wp:posOffset>
                      </wp:positionV>
                      <wp:extent cx="687705" cy="646430"/>
                      <wp:effectExtent l="13970" t="11430" r="12700" b="8890"/>
                      <wp:wrapNone/>
                      <wp:docPr id="1627559106" name="Oval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7705" cy="646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4A08C74" id="Oval 28" o:spid="_x0000_s1026" style="position:absolute;margin-left:378pt;margin-top:29.7pt;width:54.15pt;height:50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" o:allowincell="f" strokecolor="red"/>
                  </w:pict>
                </mc:Fallback>
              </mc:AlternateContent>
            </w:r>
            <w:r w:rsidR="00E40B16">
              <w:rPr>
                <w:rFonts w:ascii="Arial" w:hAnsi="Arial" w:cs="Arial"/>
                <w:b/>
                <w:color w:val="000000"/>
                <w:sz w:val="16"/>
                <w:szCs w:val="16"/>
              </w:rPr>
              <w:t>COUNTRY OF ORIGIN</w:t>
            </w:r>
          </w:p>
        </w:tc>
        <w:tc>
          <w:tcPr>
            <w:tcW w:w="1701" w:type="dxa"/>
            <w:gridSpan w:val="5"/>
            <w:shd w:val="clear" w:color="auto" w:fill="E6E6E6"/>
          </w:tcPr>
          <w:p w14:paraId="65F333FE" w14:textId="77777777" w:rsidR="00E40B16" w:rsidRDefault="00E40B16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DATE OF AUTHORISATION</w:t>
            </w:r>
          </w:p>
        </w:tc>
        <w:tc>
          <w:tcPr>
            <w:tcW w:w="1701" w:type="dxa"/>
            <w:gridSpan w:val="6"/>
            <w:shd w:val="clear" w:color="auto" w:fill="E6E6E6"/>
          </w:tcPr>
          <w:p w14:paraId="3E1E7562" w14:textId="77777777" w:rsidR="00E40B16" w:rsidRDefault="00E40B16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AUTHORISATION NUMBER</w:t>
            </w:r>
          </w:p>
        </w:tc>
        <w:tc>
          <w:tcPr>
            <w:tcW w:w="1559" w:type="dxa"/>
            <w:gridSpan w:val="4"/>
            <w:shd w:val="clear" w:color="auto" w:fill="E6E6E6"/>
          </w:tcPr>
          <w:p w14:paraId="318A0FD6" w14:textId="77777777" w:rsidR="00E40B16" w:rsidRDefault="00E40B16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EXPIRY DATE</w:t>
            </w:r>
          </w:p>
        </w:tc>
        <w:tc>
          <w:tcPr>
            <w:tcW w:w="3499" w:type="dxa"/>
            <w:gridSpan w:val="7"/>
          </w:tcPr>
          <w:p w14:paraId="188E596A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0B16" w14:paraId="3C609F23" w14:textId="77777777" w:rsidTr="00D51DC0">
        <w:tblPrEx>
          <w:jc w:val="center"/>
          <w:tblInd w:w="0" w:type="dxa"/>
        </w:tblPrEx>
        <w:trPr>
          <w:gridBefore w:val="1"/>
          <w:gridAfter w:val="2"/>
          <w:wBefore w:w="121" w:type="dxa"/>
          <w:wAfter w:w="211" w:type="dxa"/>
          <w:cantSplit/>
          <w:trHeight w:val="285"/>
          <w:jc w:val="center"/>
        </w:trPr>
        <w:tc>
          <w:tcPr>
            <w:tcW w:w="2294" w:type="dxa"/>
            <w:gridSpan w:val="4"/>
            <w:tcBorders>
              <w:bottom w:val="single" w:sz="4" w:space="0" w:color="auto"/>
            </w:tcBorders>
          </w:tcPr>
          <w:p w14:paraId="7AA14667" w14:textId="31FD8595" w:rsidR="00E40B16" w:rsidRDefault="00C6194E" w:rsidP="00D51DC0">
            <w:pPr>
              <w:spacing w:before="40" w:after="40" w:line="280" w:lineRule="exact"/>
              <w:ind w:left="56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0" allowOverlap="1" wp14:anchorId="6E4C2155" wp14:editId="7495CD9A">
                      <wp:simplePos x="0" y="0"/>
                      <wp:positionH relativeFrom="column">
                        <wp:posOffset>4901565</wp:posOffset>
                      </wp:positionH>
                      <wp:positionV relativeFrom="paragraph">
                        <wp:posOffset>222250</wp:posOffset>
                      </wp:positionV>
                      <wp:extent cx="489585" cy="184150"/>
                      <wp:effectExtent l="635" t="2540" r="0" b="3810"/>
                      <wp:wrapNone/>
                      <wp:docPr id="1088147373" name="Text Box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9585" cy="184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FF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A4491CE" w14:textId="77777777" w:rsidR="00780877" w:rsidRDefault="00780877">
                                  <w:pPr>
                                    <w:ind w:left="-57" w:right="-204"/>
                                    <w:rPr>
                                      <w:lang w:val="es-ES_tradn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0000"/>
                                      <w:sz w:val="16"/>
                                      <w:szCs w:val="16"/>
                                      <w:lang w:val="es-ES_tradnl"/>
                                    </w:rPr>
                                    <w:t>STAM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4C2155" id="Text Box 29" o:spid="_x0000_s1028" type="#_x0000_t202" style="position:absolute;left:0;text-align:left;margin-left:385.95pt;margin-top:17.5pt;width:38.55pt;height:14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" o:allowincell="f" stroked="f" strokecolor="red">
                      <v:textbox>
                        <w:txbxContent>
                          <w:p w14:paraId="0A4491CE" w14:textId="77777777" w:rsidR="00780877" w:rsidRDefault="00780877">
                            <w:pPr>
                              <w:ind w:left="-57" w:right="-204"/>
                              <w:rPr>
                                <w:lang w:val="es-ES_trad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  <w:lang w:val="es-ES_tradnl"/>
                              </w:rPr>
                              <w:t>STAM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gridSpan w:val="5"/>
            <w:tcBorders>
              <w:bottom w:val="single" w:sz="4" w:space="0" w:color="auto"/>
            </w:tcBorders>
          </w:tcPr>
          <w:p w14:paraId="1816DE86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90" w:type="dxa"/>
            <w:gridSpan w:val="5"/>
            <w:tcBorders>
              <w:bottom w:val="single" w:sz="4" w:space="0" w:color="auto"/>
            </w:tcBorders>
          </w:tcPr>
          <w:p w14:paraId="40636CF5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70" w:type="dxa"/>
            <w:gridSpan w:val="5"/>
            <w:tcBorders>
              <w:bottom w:val="single" w:sz="4" w:space="0" w:color="auto"/>
            </w:tcBorders>
          </w:tcPr>
          <w:p w14:paraId="4157C846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28" w:type="dxa"/>
            <w:gridSpan w:val="6"/>
          </w:tcPr>
          <w:p w14:paraId="5FAAF407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0B16" w14:paraId="1A54807E" w14:textId="77777777" w:rsidTr="00D51DC0">
        <w:tblPrEx>
          <w:jc w:val="center"/>
          <w:tblInd w:w="0" w:type="dxa"/>
        </w:tblPrEx>
        <w:trPr>
          <w:gridBefore w:val="1"/>
          <w:gridAfter w:val="3"/>
          <w:wBefore w:w="121" w:type="dxa"/>
          <w:wAfter w:w="237" w:type="dxa"/>
          <w:cantSplit/>
          <w:trHeight w:val="285"/>
          <w:jc w:val="center"/>
        </w:trPr>
        <w:tc>
          <w:tcPr>
            <w:tcW w:w="2268" w:type="dxa"/>
            <w:gridSpan w:val="3"/>
            <w:shd w:val="clear" w:color="auto" w:fill="E6E6E6"/>
          </w:tcPr>
          <w:p w14:paraId="61C5DF73" w14:textId="77777777" w:rsidR="00E40B16" w:rsidRDefault="00E40B16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TRANSIT COUNTRIES</w:t>
            </w:r>
          </w:p>
        </w:tc>
        <w:tc>
          <w:tcPr>
            <w:tcW w:w="1701" w:type="dxa"/>
            <w:gridSpan w:val="5"/>
            <w:shd w:val="clear" w:color="auto" w:fill="E6E6E6"/>
          </w:tcPr>
          <w:p w14:paraId="7F1A2188" w14:textId="77777777" w:rsidR="00E40B16" w:rsidRDefault="00E40B16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DATE OF AUTHORISATION</w:t>
            </w:r>
          </w:p>
        </w:tc>
        <w:tc>
          <w:tcPr>
            <w:tcW w:w="1690" w:type="dxa"/>
            <w:gridSpan w:val="5"/>
            <w:shd w:val="clear" w:color="auto" w:fill="E6E6E6"/>
          </w:tcPr>
          <w:p w14:paraId="288547AF" w14:textId="77777777" w:rsidR="00E40B16" w:rsidRDefault="00E40B16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AUTHORISATION NUMBER</w:t>
            </w:r>
          </w:p>
        </w:tc>
        <w:tc>
          <w:tcPr>
            <w:tcW w:w="1570" w:type="dxa"/>
            <w:gridSpan w:val="5"/>
            <w:shd w:val="clear" w:color="auto" w:fill="E6E6E6"/>
          </w:tcPr>
          <w:p w14:paraId="1C1BBFFF" w14:textId="77777777" w:rsidR="00E40B16" w:rsidRDefault="00E40B16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EXPIRY DATE</w:t>
            </w:r>
          </w:p>
        </w:tc>
        <w:tc>
          <w:tcPr>
            <w:tcW w:w="3428" w:type="dxa"/>
            <w:gridSpan w:val="6"/>
            <w:vMerge w:val="restart"/>
          </w:tcPr>
          <w:p w14:paraId="6FA14EAF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0B16" w14:paraId="6D26E613" w14:textId="77777777" w:rsidTr="00D51DC0">
        <w:tblPrEx>
          <w:jc w:val="center"/>
          <w:tblInd w:w="0" w:type="dxa"/>
        </w:tblPrEx>
        <w:trPr>
          <w:gridBefore w:val="1"/>
          <w:gridAfter w:val="3"/>
          <w:wBefore w:w="121" w:type="dxa"/>
          <w:wAfter w:w="237" w:type="dxa"/>
          <w:cantSplit/>
          <w:trHeight w:val="285"/>
          <w:jc w:val="center"/>
        </w:trPr>
        <w:tc>
          <w:tcPr>
            <w:tcW w:w="2268" w:type="dxa"/>
            <w:gridSpan w:val="3"/>
          </w:tcPr>
          <w:p w14:paraId="36D2316C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gridSpan w:val="5"/>
          </w:tcPr>
          <w:p w14:paraId="38BED94C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90" w:type="dxa"/>
            <w:gridSpan w:val="5"/>
          </w:tcPr>
          <w:p w14:paraId="0CA30304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70" w:type="dxa"/>
            <w:gridSpan w:val="5"/>
          </w:tcPr>
          <w:p w14:paraId="64B77217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28" w:type="dxa"/>
            <w:gridSpan w:val="6"/>
            <w:vMerge/>
          </w:tcPr>
          <w:p w14:paraId="6CA0BAB0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0B16" w14:paraId="257551F3" w14:textId="77777777" w:rsidTr="00D51DC0">
        <w:tblPrEx>
          <w:jc w:val="center"/>
          <w:tblInd w:w="0" w:type="dxa"/>
        </w:tblPrEx>
        <w:trPr>
          <w:gridBefore w:val="1"/>
          <w:gridAfter w:val="3"/>
          <w:wBefore w:w="121" w:type="dxa"/>
          <w:wAfter w:w="237" w:type="dxa"/>
          <w:cantSplit/>
          <w:trHeight w:val="285"/>
          <w:jc w:val="center"/>
        </w:trPr>
        <w:tc>
          <w:tcPr>
            <w:tcW w:w="2268" w:type="dxa"/>
            <w:gridSpan w:val="3"/>
          </w:tcPr>
          <w:p w14:paraId="085555BA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gridSpan w:val="5"/>
          </w:tcPr>
          <w:p w14:paraId="4CC6668F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90" w:type="dxa"/>
            <w:gridSpan w:val="5"/>
          </w:tcPr>
          <w:p w14:paraId="7259594F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70" w:type="dxa"/>
            <w:gridSpan w:val="5"/>
          </w:tcPr>
          <w:p w14:paraId="68C411F9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28" w:type="dxa"/>
            <w:gridSpan w:val="6"/>
            <w:vMerge/>
          </w:tcPr>
          <w:p w14:paraId="44F27B69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0B16" w14:paraId="70455F93" w14:textId="77777777" w:rsidTr="00D51DC0">
        <w:tblPrEx>
          <w:jc w:val="center"/>
          <w:tblInd w:w="0" w:type="dxa"/>
        </w:tblPrEx>
        <w:trPr>
          <w:gridBefore w:val="1"/>
          <w:gridAfter w:val="3"/>
          <w:wBefore w:w="121" w:type="dxa"/>
          <w:wAfter w:w="237" w:type="dxa"/>
          <w:cantSplit/>
          <w:trHeight w:val="285"/>
          <w:jc w:val="center"/>
        </w:trPr>
        <w:tc>
          <w:tcPr>
            <w:tcW w:w="2268" w:type="dxa"/>
            <w:gridSpan w:val="3"/>
          </w:tcPr>
          <w:p w14:paraId="20D592D9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gridSpan w:val="5"/>
          </w:tcPr>
          <w:p w14:paraId="3C6F51D2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90" w:type="dxa"/>
            <w:gridSpan w:val="5"/>
          </w:tcPr>
          <w:p w14:paraId="15A2A79A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70" w:type="dxa"/>
            <w:gridSpan w:val="5"/>
          </w:tcPr>
          <w:p w14:paraId="1C048F45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28" w:type="dxa"/>
            <w:gridSpan w:val="6"/>
            <w:vMerge/>
          </w:tcPr>
          <w:p w14:paraId="75F9191D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0B16" w14:paraId="6410DB31" w14:textId="77777777" w:rsidTr="00D51DC0">
        <w:tblPrEx>
          <w:jc w:val="center"/>
          <w:tblInd w:w="0" w:type="dxa"/>
        </w:tblPrEx>
        <w:trPr>
          <w:gridBefore w:val="1"/>
          <w:gridAfter w:val="3"/>
          <w:wBefore w:w="121" w:type="dxa"/>
          <w:wAfter w:w="237" w:type="dxa"/>
          <w:cantSplit/>
          <w:trHeight w:val="285"/>
          <w:jc w:val="center"/>
        </w:trPr>
        <w:tc>
          <w:tcPr>
            <w:tcW w:w="2268" w:type="dxa"/>
            <w:gridSpan w:val="3"/>
          </w:tcPr>
          <w:p w14:paraId="307075ED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gridSpan w:val="5"/>
          </w:tcPr>
          <w:p w14:paraId="6568D1BF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90" w:type="dxa"/>
            <w:gridSpan w:val="5"/>
          </w:tcPr>
          <w:p w14:paraId="014385A0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70" w:type="dxa"/>
            <w:gridSpan w:val="5"/>
          </w:tcPr>
          <w:p w14:paraId="1669FA8F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28" w:type="dxa"/>
            <w:gridSpan w:val="6"/>
            <w:vMerge/>
          </w:tcPr>
          <w:p w14:paraId="7ABDF299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0B16" w14:paraId="3B9A96AB" w14:textId="77777777" w:rsidTr="00D51DC0">
        <w:tblPrEx>
          <w:jc w:val="center"/>
          <w:tblInd w:w="0" w:type="dxa"/>
        </w:tblPrEx>
        <w:trPr>
          <w:gridBefore w:val="1"/>
          <w:gridAfter w:val="3"/>
          <w:wBefore w:w="121" w:type="dxa"/>
          <w:wAfter w:w="237" w:type="dxa"/>
          <w:cantSplit/>
          <w:trHeight w:val="285"/>
          <w:jc w:val="center"/>
        </w:trPr>
        <w:tc>
          <w:tcPr>
            <w:tcW w:w="2268" w:type="dxa"/>
            <w:gridSpan w:val="3"/>
          </w:tcPr>
          <w:p w14:paraId="75B5D5EB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gridSpan w:val="5"/>
          </w:tcPr>
          <w:p w14:paraId="5BDC8085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90" w:type="dxa"/>
            <w:gridSpan w:val="5"/>
          </w:tcPr>
          <w:p w14:paraId="353B5ABD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70" w:type="dxa"/>
            <w:gridSpan w:val="5"/>
          </w:tcPr>
          <w:p w14:paraId="4114D821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28" w:type="dxa"/>
            <w:gridSpan w:val="6"/>
            <w:vMerge/>
          </w:tcPr>
          <w:p w14:paraId="57B4512A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0B16" w14:paraId="047BF2D6" w14:textId="77777777" w:rsidTr="00D51DC0">
        <w:tblPrEx>
          <w:jc w:val="center"/>
          <w:tblInd w:w="0" w:type="dxa"/>
        </w:tblPrEx>
        <w:trPr>
          <w:gridBefore w:val="1"/>
          <w:wBefore w:w="121" w:type="dxa"/>
          <w:jc w:val="center"/>
        </w:trPr>
        <w:tc>
          <w:tcPr>
            <w:tcW w:w="10894" w:type="dxa"/>
            <w:gridSpan w:val="27"/>
            <w:tcBorders>
              <w:bottom w:val="single" w:sz="4" w:space="0" w:color="auto"/>
            </w:tcBorders>
            <w:shd w:val="clear" w:color="auto" w:fill="CCCCCC"/>
          </w:tcPr>
          <w:p w14:paraId="3492F2DE" w14:textId="77777777" w:rsidR="00E40B16" w:rsidRDefault="00E40B16">
            <w:pPr>
              <w:spacing w:before="40" w:after="40" w:line="280" w:lineRule="exact"/>
              <w:ind w:left="281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 xml:space="preserve">6.- Authorisation from the authority in the </w:t>
            </w:r>
            <w:smartTag w:uri="urn:schemas-microsoft-com:office:smarttags" w:element="place">
              <w:smartTag w:uri="urn:schemas-microsoft-com:office:smarttags" w:element="PlaceName">
                <w:r>
                  <w:rPr>
                    <w:rFonts w:ascii="Arial" w:hAnsi="Arial" w:cs="Arial"/>
                    <w:b/>
                    <w:color w:val="000000"/>
                    <w:sz w:val="18"/>
                    <w:szCs w:val="18"/>
                  </w:rPr>
                  <w:t>Member</w:t>
                </w:r>
              </w:smartTag>
              <w:r>
                <w:rPr>
                  <w:rFonts w:ascii="Arial" w:hAnsi="Arial" w:cs="Arial"/>
                  <w:b/>
                  <w:color w:val="000000"/>
                  <w:sz w:val="18"/>
                  <w:szCs w:val="18"/>
                </w:rPr>
                <w:t xml:space="preserve"> </w:t>
              </w:r>
              <w:smartTag w:uri="urn:schemas-microsoft-com:office:smarttags" w:element="PlaceType">
                <w:r>
                  <w:rPr>
                    <w:rFonts w:ascii="Arial" w:hAnsi="Arial" w:cs="Arial"/>
                    <w:b/>
                    <w:color w:val="000000"/>
                    <w:sz w:val="18"/>
                    <w:szCs w:val="18"/>
                  </w:rPr>
                  <w:t>State</w:t>
                </w:r>
              </w:smartTag>
            </w:smartTag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of recipient (including secure identification)</w:t>
            </w:r>
          </w:p>
        </w:tc>
      </w:tr>
      <w:tr w:rsidR="00E40B16" w14:paraId="25FA6AEE" w14:textId="77777777" w:rsidTr="00D51DC0">
        <w:tblPrEx>
          <w:jc w:val="center"/>
          <w:tblInd w:w="0" w:type="dxa"/>
        </w:tblPrEx>
        <w:trPr>
          <w:gridBefore w:val="1"/>
          <w:wBefore w:w="121" w:type="dxa"/>
          <w:jc w:val="center"/>
        </w:trPr>
        <w:tc>
          <w:tcPr>
            <w:tcW w:w="10894" w:type="dxa"/>
            <w:gridSpan w:val="27"/>
            <w:tcBorders>
              <w:bottom w:val="single" w:sz="4" w:space="0" w:color="auto"/>
            </w:tcBorders>
          </w:tcPr>
          <w:p w14:paraId="221FBA76" w14:textId="58933DBA" w:rsidR="00E40B16" w:rsidRDefault="00C6194E">
            <w:pPr>
              <w:spacing w:before="40" w:after="40" w:line="280" w:lineRule="exact"/>
              <w:ind w:left="281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000000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0" allowOverlap="1" wp14:anchorId="79A7A519" wp14:editId="08A261EC">
                      <wp:simplePos x="0" y="0"/>
                      <wp:positionH relativeFrom="column">
                        <wp:posOffset>4787265</wp:posOffset>
                      </wp:positionH>
                      <wp:positionV relativeFrom="paragraph">
                        <wp:posOffset>1022350</wp:posOffset>
                      </wp:positionV>
                      <wp:extent cx="489585" cy="184150"/>
                      <wp:effectExtent l="635" t="0" r="0" b="0"/>
                      <wp:wrapNone/>
                      <wp:docPr id="1927450816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9585" cy="184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FF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F0B96C7" w14:textId="77777777" w:rsidR="00780877" w:rsidRDefault="00780877">
                                  <w:pPr>
                                    <w:ind w:left="-57" w:right="-204"/>
                                    <w:rPr>
                                      <w:lang w:val="es-ES_tradn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0000"/>
                                      <w:sz w:val="16"/>
                                      <w:szCs w:val="16"/>
                                      <w:lang w:val="es-ES_tradnl"/>
                                    </w:rPr>
                                    <w:t>STAM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A7A519" id="Text Box 13" o:spid="_x0000_s1029" type="#_x0000_t202" style="position:absolute;left:0;text-align:left;margin-left:376.95pt;margin-top:80.5pt;width:38.55pt;height:14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" o:allowincell="f" stroked="f" strokecolor="red">
                      <v:textbox>
                        <w:txbxContent>
                          <w:p w14:paraId="4F0B96C7" w14:textId="77777777" w:rsidR="00780877" w:rsidRDefault="00780877">
                            <w:pPr>
                              <w:ind w:left="-57" w:right="-204"/>
                              <w:rPr>
                                <w:lang w:val="es-ES_trad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  <w:lang w:val="es-ES_tradnl"/>
                              </w:rPr>
                              <w:t>STAM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color w:val="000000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0" allowOverlap="1" wp14:anchorId="2F75AD97" wp14:editId="0F512B16">
                      <wp:simplePos x="0" y="0"/>
                      <wp:positionH relativeFrom="column">
                        <wp:posOffset>4686300</wp:posOffset>
                      </wp:positionH>
                      <wp:positionV relativeFrom="paragraph">
                        <wp:posOffset>764540</wp:posOffset>
                      </wp:positionV>
                      <wp:extent cx="687705" cy="646430"/>
                      <wp:effectExtent l="13970" t="8890" r="12700" b="11430"/>
                      <wp:wrapNone/>
                      <wp:docPr id="2033814030" name="Oval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7705" cy="646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50F8D1" id="Oval 12" o:spid="_x0000_s1026" style="position:absolute;margin-left:369pt;margin-top:60.2pt;width:54.15pt;height:50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" o:allowincell="f" strokecolor="red"/>
                  </w:pict>
                </mc:Fallback>
              </mc:AlternateContent>
            </w:r>
            <w:r w:rsidR="00E40B16">
              <w:rPr>
                <w:rFonts w:ascii="Arial" w:hAnsi="Arial" w:cs="Arial"/>
                <w:b/>
                <w:color w:val="000000"/>
                <w:sz w:val="18"/>
                <w:szCs w:val="18"/>
              </w:rPr>
              <w:t>Date:</w:t>
            </w:r>
          </w:p>
          <w:p w14:paraId="3640F59E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751B8370" w14:textId="77777777" w:rsidR="00E40B16" w:rsidRDefault="00E40B16">
            <w:pPr>
              <w:spacing w:before="40" w:after="40" w:line="280" w:lineRule="exact"/>
              <w:ind w:left="281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Position in signatory authority:</w:t>
            </w:r>
          </w:p>
          <w:p w14:paraId="3B8E661C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F014EA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5F3F8E" w14:textId="77777777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2160FAA" w14:textId="77777777" w:rsidR="00E40B16" w:rsidRDefault="00E40B16">
            <w:pPr>
              <w:spacing w:before="40" w:after="40" w:line="280" w:lineRule="exact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                                                                      (signature</w:t>
            </w:r>
          </w:p>
          <w:p w14:paraId="0363C7F3" w14:textId="77777777" w:rsidR="00E40B16" w:rsidRDefault="00E40B16">
            <w:pPr>
              <w:spacing w:before="40" w:after="40" w:line="280" w:lineRule="exact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14:paraId="12E4E20A" w14:textId="77777777" w:rsidR="00E40B16" w:rsidRDefault="00E40B16">
      <w:pPr>
        <w:spacing w:before="40" w:after="40"/>
        <w:jc w:val="both"/>
      </w:pPr>
    </w:p>
    <w:sectPr w:rsidR="00E40B16" w:rsidSect="009A1173">
      <w:pgSz w:w="11906" w:h="16838"/>
      <w:pgMar w:top="540" w:right="1417" w:bottom="53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MDM3Nzc1MDYyNDQ1N7dQ0lEKTi0uzszPAykwqgUAAGQVlCwAAAA="/>
    <w:docVar w:name="LW_DocType" w:val="NORMAL"/>
  </w:docVars>
  <w:rsids>
    <w:rsidRoot w:val="005709EB"/>
    <w:rsid w:val="00046680"/>
    <w:rsid w:val="00090F4A"/>
    <w:rsid w:val="000B3D47"/>
    <w:rsid w:val="00151129"/>
    <w:rsid w:val="001B65C5"/>
    <w:rsid w:val="002D0085"/>
    <w:rsid w:val="00302F62"/>
    <w:rsid w:val="00314911"/>
    <w:rsid w:val="00317B16"/>
    <w:rsid w:val="003A0F37"/>
    <w:rsid w:val="004301B1"/>
    <w:rsid w:val="0043588A"/>
    <w:rsid w:val="00496767"/>
    <w:rsid w:val="004F5B26"/>
    <w:rsid w:val="00502F63"/>
    <w:rsid w:val="0055158B"/>
    <w:rsid w:val="005709EB"/>
    <w:rsid w:val="00594002"/>
    <w:rsid w:val="00654B82"/>
    <w:rsid w:val="00666096"/>
    <w:rsid w:val="0068248F"/>
    <w:rsid w:val="00690FC0"/>
    <w:rsid w:val="006B68DE"/>
    <w:rsid w:val="006D73F2"/>
    <w:rsid w:val="00721F82"/>
    <w:rsid w:val="007315EB"/>
    <w:rsid w:val="007518DB"/>
    <w:rsid w:val="0077100E"/>
    <w:rsid w:val="00780877"/>
    <w:rsid w:val="00782D53"/>
    <w:rsid w:val="00787121"/>
    <w:rsid w:val="007F0B84"/>
    <w:rsid w:val="00855371"/>
    <w:rsid w:val="00874DA7"/>
    <w:rsid w:val="008B5E1C"/>
    <w:rsid w:val="009A1173"/>
    <w:rsid w:val="00A51D57"/>
    <w:rsid w:val="00A855BA"/>
    <w:rsid w:val="00A87A25"/>
    <w:rsid w:val="00AC46B2"/>
    <w:rsid w:val="00AD2779"/>
    <w:rsid w:val="00AF7ABE"/>
    <w:rsid w:val="00B07C30"/>
    <w:rsid w:val="00B20B81"/>
    <w:rsid w:val="00B410B7"/>
    <w:rsid w:val="00B65B64"/>
    <w:rsid w:val="00BA10B1"/>
    <w:rsid w:val="00BB23C2"/>
    <w:rsid w:val="00BE6A5F"/>
    <w:rsid w:val="00C02D97"/>
    <w:rsid w:val="00C6194E"/>
    <w:rsid w:val="00CA357D"/>
    <w:rsid w:val="00CD70FB"/>
    <w:rsid w:val="00D44980"/>
    <w:rsid w:val="00D51DC0"/>
    <w:rsid w:val="00D718C5"/>
    <w:rsid w:val="00DB502A"/>
    <w:rsid w:val="00DC6728"/>
    <w:rsid w:val="00E40B16"/>
    <w:rsid w:val="00E87D89"/>
    <w:rsid w:val="00EB2D47"/>
    <w:rsid w:val="00EF6C40"/>
    <w:rsid w:val="00F11A93"/>
    <w:rsid w:val="00F16705"/>
    <w:rsid w:val="00FA45C2"/>
    <w:rsid w:val="00FF3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79"/>
    <o:shapelayout v:ext="edit">
      <o:idmap v:ext="edit" data="1"/>
      <o:regrouptable v:ext="edit">
        <o:entry new="1" old="0"/>
        <o:entry new="2" old="0"/>
        <o:entry new="3" old="0"/>
        <o:entry new="4" old="3"/>
        <o:entry new="5" old="0"/>
        <o:entry new="6" old="5"/>
      </o:regrouptable>
    </o:shapelayout>
  </w:shapeDefaults>
  <w:decimalSymbol w:val=","/>
  <w:listSeparator w:val=";"/>
  <w14:docId w14:val="3DBAF109"/>
  <w15:docId w15:val="{BCDC654D-7BC6-4175-B310-A69C14122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laad">
    <w:name w:val="Normal"/>
    <w:qFormat/>
    <w:rsid w:val="009A1173"/>
    <w:rPr>
      <w:sz w:val="24"/>
      <w:szCs w:val="24"/>
      <w:lang w:val="en-GB" w:eastAsia="en-GB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Hperlink">
    <w:name w:val="Hyperlink"/>
    <w:basedOn w:val="Liguvaikefont"/>
    <w:rsid w:val="009A1173"/>
    <w:rPr>
      <w:color w:val="0000FF"/>
      <w:u w:val="single"/>
    </w:rPr>
  </w:style>
  <w:style w:type="paragraph" w:customStyle="1" w:styleId="BalloonText1">
    <w:name w:val="Balloon Text1"/>
    <w:basedOn w:val="Normaallaad"/>
    <w:semiHidden/>
    <w:rsid w:val="009A1173"/>
    <w:rPr>
      <w:rFonts w:ascii="Tahoma" w:hAnsi="Tahoma" w:cs="Tahoma"/>
      <w:sz w:val="16"/>
      <w:szCs w:val="16"/>
    </w:rPr>
  </w:style>
  <w:style w:type="paragraph" w:styleId="Jutumullitekst">
    <w:name w:val="Balloon Text"/>
    <w:basedOn w:val="Normaallaad"/>
    <w:semiHidden/>
    <w:rsid w:val="001511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84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2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3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troerg@nitroerg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orica-estonia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wmf"/><Relationship Id="rId10" Type="http://schemas.openxmlformats.org/officeDocument/2006/relationships/hyperlink" Target="mailto:michal@polcab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48%2032%20422%2097%207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2565118-0D22-436F-A8D9-B14CB980B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9</Words>
  <Characters>3363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ACOMMUNITY TRANSFER OF EXPLOSIVES</vt:lpstr>
    </vt:vector>
  </TitlesOfParts>
  <Company>European Commission</Company>
  <LinksUpToDate>false</LinksUpToDate>
  <CharactersWithSpaces>3935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info@orica-eston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COMMUNITY TRANSFER OF EXPLOSIVES</dc:title>
  <dc:creator>TEUGHKA</dc:creator>
  <cp:lastModifiedBy>Reeme Unnuk</cp:lastModifiedBy>
  <cp:revision>2</cp:revision>
  <cp:lastPrinted>2013-09-06T07:50:00Z</cp:lastPrinted>
  <dcterms:created xsi:type="dcterms:W3CDTF">2025-08-26T11:30:00Z</dcterms:created>
  <dcterms:modified xsi:type="dcterms:W3CDTF">2025-08-2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